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4AEF" w14:textId="77777777" w:rsidR="00A10F05" w:rsidRPr="004A6549" w:rsidRDefault="00FB5720" w:rsidP="00743DCA">
      <w:pPr>
        <w:pStyle w:val="Heading2"/>
        <w:jc w:val="center"/>
        <w:rPr>
          <w:rFonts w:ascii="Arial" w:hAnsi="Arial" w:cs="Arial"/>
          <w:i w:val="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751" behindDoc="1" locked="1" layoutInCell="1" allowOverlap="1" wp14:anchorId="47C7CC37" wp14:editId="56F23970">
            <wp:simplePos x="0" y="0"/>
            <wp:positionH relativeFrom="page">
              <wp:posOffset>19050</wp:posOffset>
            </wp:positionH>
            <wp:positionV relativeFrom="margin">
              <wp:align>top</wp:align>
            </wp:positionV>
            <wp:extent cx="7808595" cy="1837690"/>
            <wp:effectExtent l="0" t="0" r="1905" b="0"/>
            <wp:wrapTight wrapText="bothSides">
              <wp:wrapPolygon edited="0">
                <wp:start x="0" y="0"/>
                <wp:lineTo x="0" y="21272"/>
                <wp:lineTo x="21553" y="21272"/>
                <wp:lineTo x="2155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TR_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859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F05" w:rsidRPr="004A6549">
        <w:rPr>
          <w:rFonts w:ascii="Arial" w:hAnsi="Arial" w:cs="Arial"/>
          <w:i w:val="0"/>
          <w:sz w:val="24"/>
          <w:szCs w:val="24"/>
        </w:rPr>
        <w:t>MERRIMACK VALLEY PLANNING COMMISSION</w:t>
      </w:r>
    </w:p>
    <w:p w14:paraId="2E76AAA3" w14:textId="77777777" w:rsidR="00FB7716" w:rsidRPr="004A6549" w:rsidRDefault="00FB7716" w:rsidP="00743DCA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197CF3B4" w14:textId="44C11C36" w:rsidR="00FB7716" w:rsidRPr="004A6549" w:rsidRDefault="00BD1B09" w:rsidP="00743DCA">
      <w:pPr>
        <w:keepNext/>
        <w:jc w:val="center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nthly Meeting of </w:t>
      </w:r>
      <w:r w:rsidR="004C431D">
        <w:rPr>
          <w:rFonts w:ascii="Arial" w:hAnsi="Arial" w:cs="Arial"/>
          <w:sz w:val="24"/>
        </w:rPr>
        <w:t xml:space="preserve">January </w:t>
      </w:r>
      <w:r w:rsidR="00BA7ADE">
        <w:rPr>
          <w:rFonts w:ascii="Arial" w:hAnsi="Arial" w:cs="Arial"/>
          <w:sz w:val="24"/>
        </w:rPr>
        <w:t>21, 2021</w:t>
      </w:r>
    </w:p>
    <w:p w14:paraId="699DF49D" w14:textId="77777777" w:rsidR="00FB7716" w:rsidRPr="004A6549" w:rsidRDefault="00FB7716" w:rsidP="00743DCA">
      <w:pPr>
        <w:rPr>
          <w:rFonts w:ascii="Arial" w:hAnsi="Arial" w:cs="Arial"/>
          <w:lang w:val="x-none"/>
        </w:rPr>
      </w:pPr>
    </w:p>
    <w:p w14:paraId="623D34A0" w14:textId="6DDBE42D" w:rsidR="00BA7ADE" w:rsidRPr="00AD6664" w:rsidRDefault="00BA7ADE" w:rsidP="00BA7ADE">
      <w:pPr>
        <w:pStyle w:val="Subtitle"/>
        <w:tabs>
          <w:tab w:val="left" w:pos="1080"/>
        </w:tabs>
        <w:spacing w:line="276" w:lineRule="auto"/>
        <w:jc w:val="center"/>
        <w:rPr>
          <w:rFonts w:ascii="Arial" w:hAnsi="Arial" w:cs="Arial"/>
          <w:b w:val="0"/>
          <w:i/>
          <w:szCs w:val="28"/>
        </w:rPr>
      </w:pPr>
      <w:r w:rsidRPr="00AD6664">
        <w:rPr>
          <w:rFonts w:ascii="Arial" w:eastAsia="Arial" w:hAnsi="Arial" w:cs="Arial"/>
          <w:b w:val="0"/>
          <w:spacing w:val="-4"/>
          <w:szCs w:val="28"/>
        </w:rPr>
        <w:t>Time</w:t>
      </w:r>
      <w:r>
        <w:rPr>
          <w:rFonts w:ascii="Arial" w:eastAsia="Arial" w:hAnsi="Arial" w:cs="Arial"/>
          <w:b w:val="0"/>
          <w:spacing w:val="-4"/>
          <w:szCs w:val="28"/>
        </w:rPr>
        <w:t xml:space="preserve">: </w:t>
      </w:r>
      <w:r>
        <w:rPr>
          <w:rFonts w:ascii="Arial" w:hAnsi="Arial" w:cs="Arial"/>
          <w:b w:val="0"/>
          <w:i/>
          <w:szCs w:val="28"/>
        </w:rPr>
        <w:t>11:00</w:t>
      </w:r>
      <w:r w:rsidR="008B6278">
        <w:rPr>
          <w:rFonts w:ascii="Arial" w:hAnsi="Arial" w:cs="Arial"/>
          <w:b w:val="0"/>
          <w:i/>
          <w:szCs w:val="28"/>
          <w:lang w:val="en-US"/>
        </w:rPr>
        <w:t xml:space="preserve"> </w:t>
      </w:r>
      <w:r>
        <w:rPr>
          <w:rFonts w:ascii="Arial" w:hAnsi="Arial" w:cs="Arial"/>
          <w:b w:val="0"/>
          <w:i/>
          <w:szCs w:val="28"/>
        </w:rPr>
        <w:t>AM</w:t>
      </w:r>
      <w:bookmarkStart w:id="0" w:name="_GoBack"/>
      <w:bookmarkEnd w:id="0"/>
    </w:p>
    <w:p w14:paraId="6118D928" w14:textId="77777777" w:rsidR="00BA7ADE" w:rsidRPr="00AD6664" w:rsidRDefault="00BA7ADE" w:rsidP="00BA7ADE">
      <w:pPr>
        <w:ind w:left="4186" w:right="3960"/>
        <w:rPr>
          <w:rFonts w:ascii="Arial" w:eastAsia="Arial" w:hAnsi="Arial" w:cs="Arial"/>
          <w:spacing w:val="-4"/>
          <w:sz w:val="16"/>
          <w:szCs w:val="16"/>
        </w:rPr>
      </w:pPr>
    </w:p>
    <w:p w14:paraId="114FB71D" w14:textId="19C55634" w:rsidR="00BA7ADE" w:rsidRDefault="00BA7ADE" w:rsidP="00BA7ADE">
      <w:pPr>
        <w:keepNext/>
        <w:jc w:val="center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Virtual Go </w:t>
      </w:r>
      <w:proofErr w:type="gramStart"/>
      <w:r>
        <w:rPr>
          <w:rFonts w:ascii="Times New Roman" w:hAnsi="Times New Roman"/>
          <w:b/>
          <w:sz w:val="24"/>
        </w:rPr>
        <w:t>To</w:t>
      </w:r>
      <w:proofErr w:type="gramEnd"/>
      <w:r>
        <w:rPr>
          <w:rFonts w:ascii="Times New Roman" w:hAnsi="Times New Roman"/>
          <w:b/>
          <w:sz w:val="24"/>
        </w:rPr>
        <w:t xml:space="preserve"> Meeting</w:t>
      </w:r>
    </w:p>
    <w:p w14:paraId="4288CC7A" w14:textId="77777777" w:rsidR="00AE5577" w:rsidRDefault="00AE5577" w:rsidP="00BA7ADE">
      <w:pPr>
        <w:keepNext/>
        <w:jc w:val="center"/>
        <w:outlineLvl w:val="0"/>
        <w:rPr>
          <w:rFonts w:ascii="Times New Roman" w:hAnsi="Times New Roman"/>
          <w:b/>
          <w:sz w:val="24"/>
        </w:rPr>
      </w:pPr>
    </w:p>
    <w:p w14:paraId="7D959280" w14:textId="5E1A704A" w:rsidR="00AE5577" w:rsidRPr="00AE5577" w:rsidRDefault="00AE5577" w:rsidP="00BA7ADE">
      <w:pPr>
        <w:keepNext/>
        <w:jc w:val="center"/>
        <w:outlineLvl w:val="0"/>
        <w:rPr>
          <w:rFonts w:ascii="Times New Roman" w:hAnsi="Times New Roman"/>
          <w:bCs/>
          <w:sz w:val="24"/>
        </w:rPr>
      </w:pPr>
      <w:r w:rsidRPr="00AE5577">
        <w:rPr>
          <w:rFonts w:ascii="Times New Roman" w:hAnsi="Times New Roman"/>
          <w:bCs/>
          <w:sz w:val="24"/>
        </w:rPr>
        <w:t xml:space="preserve">For more details on this meeting contact Nancy Lavallee at </w:t>
      </w:r>
      <w:hyperlink r:id="rId9" w:history="1">
        <w:r w:rsidRPr="00C37574">
          <w:rPr>
            <w:rStyle w:val="Hyperlink"/>
            <w:rFonts w:ascii="Times New Roman" w:hAnsi="Times New Roman"/>
            <w:bCs/>
            <w:sz w:val="24"/>
          </w:rPr>
          <w:t>nlavallee@mvpc.org</w:t>
        </w:r>
      </w:hyperlink>
    </w:p>
    <w:p w14:paraId="0CFA874C" w14:textId="77777777" w:rsidR="00FB5720" w:rsidRPr="004A6549" w:rsidRDefault="00FB5720" w:rsidP="00BA7ADE">
      <w:pPr>
        <w:keepNext/>
        <w:outlineLvl w:val="0"/>
        <w:rPr>
          <w:rFonts w:ascii="Arial" w:hAnsi="Arial" w:cs="Arial"/>
          <w:sz w:val="24"/>
        </w:rPr>
      </w:pPr>
    </w:p>
    <w:p w14:paraId="022537E5" w14:textId="77777777" w:rsidR="00A4152F" w:rsidRDefault="00A4152F" w:rsidP="00743DCA">
      <w:pPr>
        <w:rPr>
          <w:rFonts w:ascii="Arial" w:hAnsi="Arial" w:cs="Arial"/>
          <w:sz w:val="24"/>
        </w:rPr>
      </w:pPr>
    </w:p>
    <w:p w14:paraId="68DDF207" w14:textId="77777777" w:rsidR="00A4152F" w:rsidRPr="004A6549" w:rsidRDefault="00A4152F" w:rsidP="00743DCA">
      <w:pPr>
        <w:rPr>
          <w:rFonts w:ascii="Arial" w:hAnsi="Arial" w:cs="Arial"/>
          <w:sz w:val="24"/>
        </w:rPr>
      </w:pPr>
    </w:p>
    <w:p w14:paraId="259AEC56" w14:textId="77777777" w:rsidR="00D310D2" w:rsidRPr="004A6549" w:rsidRDefault="00385694" w:rsidP="00743DCA">
      <w:pPr>
        <w:pStyle w:val="Heading1"/>
        <w:tabs>
          <w:tab w:val="left" w:pos="-540"/>
        </w:tabs>
        <w:ind w:right="1728"/>
        <w:rPr>
          <w:rFonts w:ascii="Arial" w:hAnsi="Arial" w:cs="Arial"/>
          <w:sz w:val="24"/>
          <w:szCs w:val="24"/>
        </w:rPr>
      </w:pPr>
      <w:r w:rsidRPr="004A6549">
        <w:rPr>
          <w:rFonts w:ascii="Arial" w:hAnsi="Arial" w:cs="Arial"/>
          <w:sz w:val="24"/>
          <w:szCs w:val="24"/>
        </w:rPr>
        <w:t xml:space="preserve">                          </w:t>
      </w:r>
      <w:r w:rsidR="00D310D2" w:rsidRPr="004A6549">
        <w:rPr>
          <w:rFonts w:ascii="Arial" w:hAnsi="Arial" w:cs="Arial"/>
          <w:sz w:val="24"/>
          <w:szCs w:val="24"/>
        </w:rPr>
        <w:t>AGENDA</w:t>
      </w:r>
    </w:p>
    <w:p w14:paraId="4369580A" w14:textId="77777777" w:rsidR="00255398" w:rsidRPr="00EA1411" w:rsidRDefault="00255398" w:rsidP="004A6549">
      <w:pPr>
        <w:tabs>
          <w:tab w:val="num" w:pos="1890"/>
        </w:tabs>
        <w:rPr>
          <w:rFonts w:ascii="Arial" w:hAnsi="Arial" w:cs="Arial"/>
          <w:sz w:val="24"/>
        </w:rPr>
      </w:pPr>
    </w:p>
    <w:p w14:paraId="3B634556" w14:textId="77777777" w:rsidR="00973F43" w:rsidRPr="00EA1411" w:rsidRDefault="00973F43" w:rsidP="0016586B">
      <w:pPr>
        <w:numPr>
          <w:ilvl w:val="0"/>
          <w:numId w:val="1"/>
        </w:numPr>
        <w:tabs>
          <w:tab w:val="num" w:pos="360"/>
          <w:tab w:val="left" w:pos="720"/>
          <w:tab w:val="left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Call to Order</w:t>
      </w:r>
    </w:p>
    <w:p w14:paraId="6A67B594" w14:textId="77777777" w:rsidR="00973F43" w:rsidRPr="00EA1411" w:rsidRDefault="00973F43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Roll Call</w:t>
      </w:r>
    </w:p>
    <w:p w14:paraId="27ADD798" w14:textId="77777777" w:rsidR="00973F43" w:rsidRPr="00EA1411" w:rsidRDefault="00CA491A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Adoption</w:t>
      </w:r>
      <w:r w:rsidR="00BD1B09" w:rsidRPr="00EA1411">
        <w:rPr>
          <w:rFonts w:ascii="Arial" w:hAnsi="Arial" w:cs="Arial"/>
          <w:sz w:val="24"/>
        </w:rPr>
        <w:t xml:space="preserve"> of </w:t>
      </w:r>
      <w:r w:rsidR="004C431D">
        <w:rPr>
          <w:rFonts w:ascii="Arial" w:hAnsi="Arial" w:cs="Arial"/>
          <w:sz w:val="24"/>
        </w:rPr>
        <w:t>December</w:t>
      </w:r>
      <w:r w:rsidR="0070514E" w:rsidRPr="00EA1411">
        <w:rPr>
          <w:rFonts w:ascii="Arial" w:hAnsi="Arial" w:cs="Arial"/>
          <w:sz w:val="24"/>
        </w:rPr>
        <w:t xml:space="preserve"> </w:t>
      </w:r>
      <w:r w:rsidR="00973F43" w:rsidRPr="00EA1411">
        <w:rPr>
          <w:rFonts w:ascii="Arial" w:hAnsi="Arial" w:cs="Arial"/>
          <w:sz w:val="24"/>
        </w:rPr>
        <w:t>Meeting Minutes</w:t>
      </w:r>
    </w:p>
    <w:p w14:paraId="53349A1D" w14:textId="77777777" w:rsidR="00FB5720" w:rsidRDefault="00FB5720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arrant</w:t>
      </w:r>
      <w:r w:rsidR="00962E97">
        <w:rPr>
          <w:rFonts w:ascii="Arial" w:hAnsi="Arial" w:cs="Arial"/>
          <w:sz w:val="24"/>
        </w:rPr>
        <w:t xml:space="preserve"> for December</w:t>
      </w:r>
    </w:p>
    <w:p w14:paraId="240937B5" w14:textId="77777777" w:rsidR="00973F43" w:rsidRPr="00EA1411" w:rsidRDefault="00E97EED" w:rsidP="0016586B">
      <w:pPr>
        <w:numPr>
          <w:ilvl w:val="0"/>
          <w:numId w:val="1"/>
        </w:numPr>
        <w:tabs>
          <w:tab w:val="num" w:pos="2250"/>
          <w:tab w:val="num" w:pos="3780"/>
        </w:tabs>
        <w:spacing w:line="360" w:lineRule="auto"/>
        <w:ind w:left="2246" w:hanging="446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Chair</w:t>
      </w:r>
      <w:r w:rsidR="008E7508">
        <w:rPr>
          <w:rFonts w:ascii="Arial" w:hAnsi="Arial" w:cs="Arial"/>
          <w:sz w:val="24"/>
        </w:rPr>
        <w:t>man’s</w:t>
      </w:r>
      <w:r w:rsidR="00973F43" w:rsidRPr="00EA1411">
        <w:rPr>
          <w:rFonts w:ascii="Arial" w:hAnsi="Arial" w:cs="Arial"/>
          <w:sz w:val="24"/>
        </w:rPr>
        <w:t xml:space="preserve"> Comments</w:t>
      </w:r>
    </w:p>
    <w:p w14:paraId="10AAE72F" w14:textId="77777777" w:rsidR="00E56E44" w:rsidRPr="00EA1411" w:rsidRDefault="00973F43" w:rsidP="0016586B">
      <w:pPr>
        <w:numPr>
          <w:ilvl w:val="0"/>
          <w:numId w:val="1"/>
        </w:numPr>
        <w:tabs>
          <w:tab w:val="num" w:pos="2250"/>
          <w:tab w:val="num" w:pos="2880"/>
          <w:tab w:val="num" w:pos="3780"/>
        </w:tabs>
        <w:spacing w:line="360" w:lineRule="auto"/>
        <w:ind w:left="2246" w:hanging="446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Director’s Report</w:t>
      </w:r>
    </w:p>
    <w:p w14:paraId="7D6B7FEE" w14:textId="77777777" w:rsidR="00BA7ADE" w:rsidRDefault="00973F43" w:rsidP="00BA7ADE">
      <w:pPr>
        <w:numPr>
          <w:ilvl w:val="0"/>
          <w:numId w:val="1"/>
        </w:numPr>
        <w:tabs>
          <w:tab w:val="num" w:pos="2250"/>
          <w:tab w:val="num" w:pos="2880"/>
          <w:tab w:val="num" w:pos="3780"/>
        </w:tabs>
        <w:spacing w:line="360" w:lineRule="auto"/>
        <w:ind w:left="2246" w:hanging="446"/>
        <w:rPr>
          <w:rFonts w:ascii="Arial" w:hAnsi="Arial" w:cs="Arial"/>
          <w:bCs/>
          <w:sz w:val="24"/>
        </w:rPr>
      </w:pPr>
      <w:r w:rsidRPr="00EA1411">
        <w:rPr>
          <w:rFonts w:ascii="Arial" w:hAnsi="Arial" w:cs="Arial"/>
          <w:sz w:val="24"/>
        </w:rPr>
        <w:t>Contracts</w:t>
      </w:r>
    </w:p>
    <w:p w14:paraId="6C80E12C" w14:textId="5B446BFF" w:rsidR="009517DE" w:rsidRPr="009517DE" w:rsidRDefault="00700622" w:rsidP="00700622">
      <w:pPr>
        <w:numPr>
          <w:ilvl w:val="0"/>
          <w:numId w:val="1"/>
        </w:numPr>
        <w:tabs>
          <w:tab w:val="num" w:pos="2250"/>
          <w:tab w:val="num" w:pos="2880"/>
          <w:tab w:val="num" w:pos="3780"/>
        </w:tabs>
        <w:spacing w:line="360" w:lineRule="auto"/>
        <w:ind w:left="2246" w:hanging="446"/>
        <w:rPr>
          <w:rFonts w:ascii="Arial" w:hAnsi="Arial" w:cs="Arial"/>
          <w:bCs/>
          <w:sz w:val="24"/>
        </w:rPr>
      </w:pPr>
      <w:r w:rsidRPr="009517DE">
        <w:rPr>
          <w:rFonts w:ascii="Arial" w:hAnsi="Arial" w:cs="Arial"/>
          <w:sz w:val="24"/>
        </w:rPr>
        <w:t>Personnel</w:t>
      </w:r>
    </w:p>
    <w:p w14:paraId="67F4CD22" w14:textId="12318E25" w:rsidR="00700622" w:rsidRPr="009517DE" w:rsidRDefault="009517DE" w:rsidP="009517DE">
      <w:pPr>
        <w:pStyle w:val="ListParagraph"/>
        <w:numPr>
          <w:ilvl w:val="0"/>
          <w:numId w:val="31"/>
        </w:numPr>
        <w:tabs>
          <w:tab w:val="num" w:pos="3780"/>
        </w:tabs>
        <w:spacing w:line="360" w:lineRule="auto"/>
        <w:rPr>
          <w:rFonts w:ascii="Arial" w:hAnsi="Arial" w:cs="Arial"/>
          <w:bCs/>
          <w:sz w:val="24"/>
        </w:rPr>
      </w:pPr>
      <w:r w:rsidRPr="009517DE">
        <w:rPr>
          <w:rFonts w:ascii="Arial" w:hAnsi="Arial" w:cs="Arial"/>
          <w:bCs/>
          <w:sz w:val="24"/>
        </w:rPr>
        <w:t>Aut</w:t>
      </w:r>
      <w:r w:rsidR="008E0F43">
        <w:rPr>
          <w:rFonts w:ascii="Arial" w:hAnsi="Arial" w:cs="Arial"/>
          <w:bCs/>
          <w:sz w:val="24"/>
        </w:rPr>
        <w:t xml:space="preserve">horization of </w:t>
      </w:r>
      <w:r w:rsidR="00AD31F7">
        <w:rPr>
          <w:rFonts w:ascii="Arial" w:hAnsi="Arial" w:cs="Arial"/>
          <w:bCs/>
          <w:sz w:val="24"/>
        </w:rPr>
        <w:t xml:space="preserve">the </w:t>
      </w:r>
      <w:r w:rsidR="00B9091F">
        <w:rPr>
          <w:rFonts w:ascii="Arial" w:hAnsi="Arial" w:cs="Arial"/>
          <w:bCs/>
          <w:sz w:val="24"/>
        </w:rPr>
        <w:t>h</w:t>
      </w:r>
      <w:r w:rsidRPr="009517DE">
        <w:rPr>
          <w:rFonts w:ascii="Arial" w:hAnsi="Arial" w:cs="Arial"/>
          <w:bCs/>
          <w:sz w:val="24"/>
        </w:rPr>
        <w:t xml:space="preserve">iring </w:t>
      </w:r>
      <w:r w:rsidR="00431954">
        <w:rPr>
          <w:rFonts w:ascii="Arial" w:hAnsi="Arial" w:cs="Arial"/>
          <w:bCs/>
          <w:sz w:val="24"/>
        </w:rPr>
        <w:t xml:space="preserve">of </w:t>
      </w:r>
      <w:r w:rsidR="00700622" w:rsidRPr="009517DE">
        <w:rPr>
          <w:rFonts w:ascii="Arial" w:hAnsi="Arial" w:cs="Arial"/>
          <w:bCs/>
          <w:sz w:val="24"/>
        </w:rPr>
        <w:t>Ian Burns</w:t>
      </w:r>
      <w:r w:rsidRPr="009517DE">
        <w:rPr>
          <w:rFonts w:ascii="Arial" w:hAnsi="Arial" w:cs="Arial"/>
          <w:bCs/>
          <w:sz w:val="24"/>
        </w:rPr>
        <w:t>, Targeted Economic Development Specialist. (TEDS)</w:t>
      </w:r>
    </w:p>
    <w:p w14:paraId="74475AFB" w14:textId="4719F99F" w:rsidR="00973F43" w:rsidRPr="00BA7ADE" w:rsidRDefault="00973F43" w:rsidP="00BA7ADE">
      <w:pPr>
        <w:numPr>
          <w:ilvl w:val="0"/>
          <w:numId w:val="1"/>
        </w:numPr>
        <w:tabs>
          <w:tab w:val="num" w:pos="2250"/>
          <w:tab w:val="num" w:pos="2880"/>
          <w:tab w:val="num" w:pos="3780"/>
        </w:tabs>
        <w:spacing w:line="360" w:lineRule="auto"/>
        <w:ind w:left="2246" w:hanging="446"/>
        <w:rPr>
          <w:rFonts w:ascii="Arial" w:hAnsi="Arial" w:cs="Arial"/>
          <w:bCs/>
          <w:sz w:val="24"/>
        </w:rPr>
      </w:pPr>
      <w:r w:rsidRPr="00BA7ADE">
        <w:rPr>
          <w:rFonts w:ascii="Arial" w:hAnsi="Arial" w:cs="Arial"/>
          <w:sz w:val="24"/>
        </w:rPr>
        <w:t>Local and Regional Issues</w:t>
      </w:r>
    </w:p>
    <w:p w14:paraId="707A4B69" w14:textId="77777777" w:rsidR="00EA1411" w:rsidRPr="00EA1411" w:rsidRDefault="00973F43" w:rsidP="0016586B">
      <w:pPr>
        <w:numPr>
          <w:ilvl w:val="0"/>
          <w:numId w:val="1"/>
        </w:numPr>
        <w:tabs>
          <w:tab w:val="num" w:pos="2250"/>
          <w:tab w:val="num" w:pos="3060"/>
        </w:tabs>
        <w:spacing w:line="360" w:lineRule="auto"/>
        <w:ind w:left="2250" w:hanging="536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Other</w:t>
      </w:r>
    </w:p>
    <w:p w14:paraId="1EAC01A5" w14:textId="77777777" w:rsidR="00EA1411" w:rsidRPr="00EA1411" w:rsidRDefault="00973F43" w:rsidP="0016586B">
      <w:pPr>
        <w:numPr>
          <w:ilvl w:val="0"/>
          <w:numId w:val="1"/>
        </w:numPr>
        <w:tabs>
          <w:tab w:val="num" w:pos="2250"/>
          <w:tab w:val="num" w:pos="3060"/>
        </w:tabs>
        <w:spacing w:line="360" w:lineRule="auto"/>
        <w:ind w:left="2250" w:hanging="536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Adjourn</w:t>
      </w:r>
    </w:p>
    <w:sectPr w:rsidR="00EA1411" w:rsidRPr="00EA1411" w:rsidSect="00EA1411">
      <w:footerReference w:type="default" r:id="rId10"/>
      <w:pgSz w:w="12240" w:h="15840" w:code="1"/>
      <w:pgMar w:top="0" w:right="1354" w:bottom="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8A045" w14:textId="77777777" w:rsidR="00E73CFA" w:rsidRDefault="00E73CFA" w:rsidP="00D310D2">
      <w:r>
        <w:separator/>
      </w:r>
    </w:p>
  </w:endnote>
  <w:endnote w:type="continuationSeparator" w:id="0">
    <w:p w14:paraId="45B03525" w14:textId="77777777" w:rsidR="00E73CFA" w:rsidRDefault="00E73CFA" w:rsidP="00D31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DE6AC" w14:textId="77777777" w:rsidR="00D310D2" w:rsidRDefault="00DB5FBA">
    <w:pPr>
      <w:pStyle w:val="Footer"/>
    </w:pPr>
    <w:r>
      <w:rPr>
        <w:noProof/>
      </w:rPr>
      <w:drawing>
        <wp:inline distT="0" distB="0" distL="0" distR="0" wp14:anchorId="590A8332" wp14:editId="0357F5D3">
          <wp:extent cx="5943600" cy="108585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 preferRelativeResize="0"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26743" w14:textId="77777777" w:rsidR="00E73CFA" w:rsidRDefault="00E73CFA" w:rsidP="00D310D2">
      <w:r>
        <w:separator/>
      </w:r>
    </w:p>
  </w:footnote>
  <w:footnote w:type="continuationSeparator" w:id="0">
    <w:p w14:paraId="46D5CDE9" w14:textId="77777777" w:rsidR="00E73CFA" w:rsidRDefault="00E73CFA" w:rsidP="00D31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20B19"/>
    <w:multiLevelType w:val="hybridMultilevel"/>
    <w:tmpl w:val="2ED2B9B6"/>
    <w:lvl w:ilvl="0" w:tplc="54582802">
      <w:numFmt w:val="bullet"/>
      <w:lvlText w:val="-"/>
      <w:lvlJc w:val="left"/>
      <w:pPr>
        <w:ind w:left="296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" w15:restartNumberingAfterBreak="0">
    <w:nsid w:val="08944E4E"/>
    <w:multiLevelType w:val="hybridMultilevel"/>
    <w:tmpl w:val="B1FCAC18"/>
    <w:lvl w:ilvl="0" w:tplc="04090019">
      <w:start w:val="1"/>
      <w:numFmt w:val="lowerLetter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2" w15:restartNumberingAfterBreak="0">
    <w:nsid w:val="12236E91"/>
    <w:multiLevelType w:val="hybridMultilevel"/>
    <w:tmpl w:val="F46EC104"/>
    <w:lvl w:ilvl="0" w:tplc="5192DEF6">
      <w:start w:val="1"/>
      <w:numFmt w:val="lowerLetter"/>
      <w:lvlText w:val="%1."/>
      <w:lvlJc w:val="left"/>
      <w:pPr>
        <w:ind w:left="387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" w15:restartNumberingAfterBreak="0">
    <w:nsid w:val="1C06552B"/>
    <w:multiLevelType w:val="hybridMultilevel"/>
    <w:tmpl w:val="557C030E"/>
    <w:lvl w:ilvl="0" w:tplc="5192DEF6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EEA2E7F"/>
    <w:multiLevelType w:val="hybridMultilevel"/>
    <w:tmpl w:val="D6F4CB3E"/>
    <w:lvl w:ilvl="0" w:tplc="8A0A2F62">
      <w:start w:val="9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26D3D"/>
    <w:multiLevelType w:val="hybridMultilevel"/>
    <w:tmpl w:val="14240786"/>
    <w:lvl w:ilvl="0" w:tplc="C3D0A472"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4EE713B"/>
    <w:multiLevelType w:val="hybridMultilevel"/>
    <w:tmpl w:val="58B21D2A"/>
    <w:lvl w:ilvl="0" w:tplc="B2E8009E">
      <w:start w:val="8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sz w:val="24"/>
      </w:rPr>
    </w:lvl>
    <w:lvl w:ilvl="1" w:tplc="469AD8C4">
      <w:start w:val="1"/>
      <w:numFmt w:val="lowerLetter"/>
      <w:lvlText w:val="%2.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A42CDD3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7" w15:restartNumberingAfterBreak="0">
    <w:nsid w:val="256C60D2"/>
    <w:multiLevelType w:val="hybridMultilevel"/>
    <w:tmpl w:val="68D04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AF31A4"/>
    <w:multiLevelType w:val="hybridMultilevel"/>
    <w:tmpl w:val="AB2EB8F6"/>
    <w:lvl w:ilvl="0" w:tplc="631A36EC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1068A6"/>
    <w:multiLevelType w:val="hybridMultilevel"/>
    <w:tmpl w:val="D942546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EB33972"/>
    <w:multiLevelType w:val="hybridMultilevel"/>
    <w:tmpl w:val="1E088C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D4E0D"/>
    <w:multiLevelType w:val="hybridMultilevel"/>
    <w:tmpl w:val="290405FA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2" w15:restartNumberingAfterBreak="0">
    <w:nsid w:val="378821D0"/>
    <w:multiLevelType w:val="hybridMultilevel"/>
    <w:tmpl w:val="A24239E0"/>
    <w:lvl w:ilvl="0" w:tplc="94F4BC38">
      <w:start w:val="1"/>
      <w:numFmt w:val="lowerLetter"/>
      <w:lvlText w:val="%1."/>
      <w:lvlJc w:val="left"/>
      <w:pPr>
        <w:ind w:left="531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6030" w:hanging="360"/>
      </w:pPr>
    </w:lvl>
    <w:lvl w:ilvl="2" w:tplc="0409001B" w:tentative="1">
      <w:start w:val="1"/>
      <w:numFmt w:val="lowerRoman"/>
      <w:lvlText w:val="%3."/>
      <w:lvlJc w:val="right"/>
      <w:pPr>
        <w:ind w:left="6750" w:hanging="180"/>
      </w:pPr>
    </w:lvl>
    <w:lvl w:ilvl="3" w:tplc="0409000F" w:tentative="1">
      <w:start w:val="1"/>
      <w:numFmt w:val="decimal"/>
      <w:lvlText w:val="%4."/>
      <w:lvlJc w:val="left"/>
      <w:pPr>
        <w:ind w:left="7470" w:hanging="360"/>
      </w:pPr>
    </w:lvl>
    <w:lvl w:ilvl="4" w:tplc="04090019" w:tentative="1">
      <w:start w:val="1"/>
      <w:numFmt w:val="lowerLetter"/>
      <w:lvlText w:val="%5."/>
      <w:lvlJc w:val="left"/>
      <w:pPr>
        <w:ind w:left="8190" w:hanging="360"/>
      </w:pPr>
    </w:lvl>
    <w:lvl w:ilvl="5" w:tplc="0409001B" w:tentative="1">
      <w:start w:val="1"/>
      <w:numFmt w:val="lowerRoman"/>
      <w:lvlText w:val="%6."/>
      <w:lvlJc w:val="right"/>
      <w:pPr>
        <w:ind w:left="8910" w:hanging="180"/>
      </w:pPr>
    </w:lvl>
    <w:lvl w:ilvl="6" w:tplc="0409000F" w:tentative="1">
      <w:start w:val="1"/>
      <w:numFmt w:val="decimal"/>
      <w:lvlText w:val="%7."/>
      <w:lvlJc w:val="left"/>
      <w:pPr>
        <w:ind w:left="9630" w:hanging="360"/>
      </w:pPr>
    </w:lvl>
    <w:lvl w:ilvl="7" w:tplc="04090019" w:tentative="1">
      <w:start w:val="1"/>
      <w:numFmt w:val="lowerLetter"/>
      <w:lvlText w:val="%8."/>
      <w:lvlJc w:val="left"/>
      <w:pPr>
        <w:ind w:left="10350" w:hanging="360"/>
      </w:pPr>
    </w:lvl>
    <w:lvl w:ilvl="8" w:tplc="0409001B" w:tentative="1">
      <w:start w:val="1"/>
      <w:numFmt w:val="lowerRoman"/>
      <w:lvlText w:val="%9."/>
      <w:lvlJc w:val="right"/>
      <w:pPr>
        <w:ind w:left="11070" w:hanging="180"/>
      </w:pPr>
    </w:lvl>
  </w:abstractNum>
  <w:abstractNum w:abstractNumId="13" w15:restartNumberingAfterBreak="0">
    <w:nsid w:val="3E1858F0"/>
    <w:multiLevelType w:val="hybridMultilevel"/>
    <w:tmpl w:val="CB9218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3F19619F"/>
    <w:multiLevelType w:val="singleLevel"/>
    <w:tmpl w:val="0409000F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b/>
        <w:i w:val="0"/>
        <w:sz w:val="24"/>
      </w:rPr>
    </w:lvl>
  </w:abstractNum>
  <w:abstractNum w:abstractNumId="15" w15:restartNumberingAfterBreak="0">
    <w:nsid w:val="44FB1B81"/>
    <w:multiLevelType w:val="hybridMultilevel"/>
    <w:tmpl w:val="42C05270"/>
    <w:lvl w:ilvl="0" w:tplc="04090017">
      <w:start w:val="1"/>
      <w:numFmt w:val="lowerLetter"/>
      <w:lvlText w:val="%1)"/>
      <w:lvlJc w:val="left"/>
      <w:pPr>
        <w:ind w:left="29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6" w15:restartNumberingAfterBreak="0">
    <w:nsid w:val="46503FEE"/>
    <w:multiLevelType w:val="hybridMultilevel"/>
    <w:tmpl w:val="EEFA7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58594E"/>
    <w:multiLevelType w:val="hybridMultilevel"/>
    <w:tmpl w:val="ADBEECA2"/>
    <w:lvl w:ilvl="0" w:tplc="5192DEF6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7721B0B"/>
    <w:multiLevelType w:val="hybridMultilevel"/>
    <w:tmpl w:val="3F76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A5B27"/>
    <w:multiLevelType w:val="hybridMultilevel"/>
    <w:tmpl w:val="D5828112"/>
    <w:lvl w:ilvl="0" w:tplc="C84A6674">
      <w:start w:val="1"/>
      <w:numFmt w:val="lowerLetter"/>
      <w:lvlText w:val="%1."/>
      <w:lvlJc w:val="left"/>
      <w:pPr>
        <w:ind w:left="246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0" w15:restartNumberingAfterBreak="0">
    <w:nsid w:val="4DAE5141"/>
    <w:multiLevelType w:val="hybridMultilevel"/>
    <w:tmpl w:val="8CC6F08A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0409001B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21" w15:restartNumberingAfterBreak="0">
    <w:nsid w:val="4DED3A90"/>
    <w:multiLevelType w:val="hybridMultilevel"/>
    <w:tmpl w:val="B7B04CB2"/>
    <w:lvl w:ilvl="0" w:tplc="1B584CC6">
      <w:start w:val="9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4A46B8"/>
    <w:multiLevelType w:val="hybridMultilevel"/>
    <w:tmpl w:val="8BACC454"/>
    <w:lvl w:ilvl="0" w:tplc="C3D0A472">
      <w:numFmt w:val="bullet"/>
      <w:lvlText w:val="-"/>
      <w:lvlJc w:val="left"/>
      <w:pPr>
        <w:ind w:left="52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3" w15:restartNumberingAfterBreak="0">
    <w:nsid w:val="5FCA1A9A"/>
    <w:multiLevelType w:val="hybridMultilevel"/>
    <w:tmpl w:val="71761D2C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615F42A4"/>
    <w:multiLevelType w:val="hybridMultilevel"/>
    <w:tmpl w:val="196CB1D4"/>
    <w:lvl w:ilvl="0" w:tplc="656C422C">
      <w:numFmt w:val="bullet"/>
      <w:lvlText w:val="-"/>
      <w:lvlJc w:val="left"/>
      <w:pPr>
        <w:ind w:left="287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5" w15:restartNumberingAfterBreak="0">
    <w:nsid w:val="61B11290"/>
    <w:multiLevelType w:val="hybridMultilevel"/>
    <w:tmpl w:val="821C01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535142"/>
    <w:multiLevelType w:val="hybridMultilevel"/>
    <w:tmpl w:val="3F6A52E0"/>
    <w:lvl w:ilvl="0" w:tplc="B3D21804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900232"/>
    <w:multiLevelType w:val="hybridMultilevel"/>
    <w:tmpl w:val="5E98748A"/>
    <w:lvl w:ilvl="0" w:tplc="A9666036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8" w15:restartNumberingAfterBreak="0">
    <w:nsid w:val="6E877BF4"/>
    <w:multiLevelType w:val="hybridMultilevel"/>
    <w:tmpl w:val="12C43C58"/>
    <w:lvl w:ilvl="0" w:tplc="C3D0A472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9" w15:restartNumberingAfterBreak="0">
    <w:nsid w:val="70BB7721"/>
    <w:multiLevelType w:val="hybridMultilevel"/>
    <w:tmpl w:val="E28E20DE"/>
    <w:lvl w:ilvl="0" w:tplc="ED54795A">
      <w:start w:val="8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17"/>
  </w:num>
  <w:num w:numId="5">
    <w:abstractNumId w:val="12"/>
  </w:num>
  <w:num w:numId="6">
    <w:abstractNumId w:val="13"/>
  </w:num>
  <w:num w:numId="7">
    <w:abstractNumId w:val="3"/>
  </w:num>
  <w:num w:numId="8">
    <w:abstractNumId w:val="21"/>
  </w:num>
  <w:num w:numId="9">
    <w:abstractNumId w:val="1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</w:num>
  <w:num w:numId="13">
    <w:abstractNumId w:val="7"/>
  </w:num>
  <w:num w:numId="14">
    <w:abstractNumId w:val="9"/>
  </w:num>
  <w:num w:numId="15">
    <w:abstractNumId w:val="2"/>
  </w:num>
  <w:num w:numId="16">
    <w:abstractNumId w:val="25"/>
  </w:num>
  <w:num w:numId="17">
    <w:abstractNumId w:val="4"/>
  </w:num>
  <w:num w:numId="18">
    <w:abstractNumId w:val="20"/>
  </w:num>
  <w:num w:numId="19">
    <w:abstractNumId w:val="1"/>
  </w:num>
  <w:num w:numId="20">
    <w:abstractNumId w:val="18"/>
  </w:num>
  <w:num w:numId="21">
    <w:abstractNumId w:val="26"/>
  </w:num>
  <w:num w:numId="22">
    <w:abstractNumId w:val="10"/>
  </w:num>
  <w:num w:numId="23">
    <w:abstractNumId w:val="28"/>
  </w:num>
  <w:num w:numId="24">
    <w:abstractNumId w:val="22"/>
  </w:num>
  <w:num w:numId="25">
    <w:abstractNumId w:val="5"/>
  </w:num>
  <w:num w:numId="26">
    <w:abstractNumId w:val="27"/>
  </w:num>
  <w:num w:numId="27">
    <w:abstractNumId w:val="11"/>
  </w:num>
  <w:num w:numId="28">
    <w:abstractNumId w:val="15"/>
  </w:num>
  <w:num w:numId="29">
    <w:abstractNumId w:val="23"/>
  </w:num>
  <w:num w:numId="30">
    <w:abstractNumId w:val="24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LA0NjE0trQwMzJT0lEKTi0uzszPAykwNKgFAKxHUKwtAAAA"/>
  </w:docVars>
  <w:rsids>
    <w:rsidRoot w:val="00D310D2"/>
    <w:rsid w:val="000004B8"/>
    <w:rsid w:val="00001989"/>
    <w:rsid w:val="00002A1A"/>
    <w:rsid w:val="0000425C"/>
    <w:rsid w:val="000054F5"/>
    <w:rsid w:val="000104C5"/>
    <w:rsid w:val="0001071E"/>
    <w:rsid w:val="00012B50"/>
    <w:rsid w:val="00014C53"/>
    <w:rsid w:val="00014F19"/>
    <w:rsid w:val="00016BC5"/>
    <w:rsid w:val="00017B7A"/>
    <w:rsid w:val="00017D56"/>
    <w:rsid w:val="000201A1"/>
    <w:rsid w:val="00020FB0"/>
    <w:rsid w:val="00021609"/>
    <w:rsid w:val="00021AC3"/>
    <w:rsid w:val="000250B2"/>
    <w:rsid w:val="000259C7"/>
    <w:rsid w:val="00025FFA"/>
    <w:rsid w:val="00026342"/>
    <w:rsid w:val="0002758D"/>
    <w:rsid w:val="00030198"/>
    <w:rsid w:val="0003057B"/>
    <w:rsid w:val="00031157"/>
    <w:rsid w:val="00031A93"/>
    <w:rsid w:val="00032CB6"/>
    <w:rsid w:val="00032DCF"/>
    <w:rsid w:val="000334C5"/>
    <w:rsid w:val="00033C00"/>
    <w:rsid w:val="00033DCE"/>
    <w:rsid w:val="00034BBB"/>
    <w:rsid w:val="00035392"/>
    <w:rsid w:val="00035BCD"/>
    <w:rsid w:val="0004172A"/>
    <w:rsid w:val="00043AE8"/>
    <w:rsid w:val="000453BD"/>
    <w:rsid w:val="0004617D"/>
    <w:rsid w:val="0004791A"/>
    <w:rsid w:val="00047BB5"/>
    <w:rsid w:val="00050762"/>
    <w:rsid w:val="00051286"/>
    <w:rsid w:val="0005161B"/>
    <w:rsid w:val="00052790"/>
    <w:rsid w:val="0005305B"/>
    <w:rsid w:val="000530AA"/>
    <w:rsid w:val="00053312"/>
    <w:rsid w:val="00053679"/>
    <w:rsid w:val="00053A1C"/>
    <w:rsid w:val="00054E85"/>
    <w:rsid w:val="00057165"/>
    <w:rsid w:val="00057C41"/>
    <w:rsid w:val="00057DFA"/>
    <w:rsid w:val="000617A3"/>
    <w:rsid w:val="000647DD"/>
    <w:rsid w:val="000649A8"/>
    <w:rsid w:val="000657B6"/>
    <w:rsid w:val="00066C0F"/>
    <w:rsid w:val="000673B2"/>
    <w:rsid w:val="000674F4"/>
    <w:rsid w:val="00067FA1"/>
    <w:rsid w:val="0007118B"/>
    <w:rsid w:val="00071792"/>
    <w:rsid w:val="0007265D"/>
    <w:rsid w:val="00073230"/>
    <w:rsid w:val="00074B11"/>
    <w:rsid w:val="000761AA"/>
    <w:rsid w:val="00076CD6"/>
    <w:rsid w:val="00077678"/>
    <w:rsid w:val="000778C0"/>
    <w:rsid w:val="00080280"/>
    <w:rsid w:val="000810E5"/>
    <w:rsid w:val="00081DE4"/>
    <w:rsid w:val="00082534"/>
    <w:rsid w:val="00082E14"/>
    <w:rsid w:val="00083F06"/>
    <w:rsid w:val="000862AA"/>
    <w:rsid w:val="0008631F"/>
    <w:rsid w:val="000865F2"/>
    <w:rsid w:val="000873F8"/>
    <w:rsid w:val="00087BA7"/>
    <w:rsid w:val="00090102"/>
    <w:rsid w:val="00090B8A"/>
    <w:rsid w:val="00091BA2"/>
    <w:rsid w:val="00092F19"/>
    <w:rsid w:val="000931E8"/>
    <w:rsid w:val="000958A0"/>
    <w:rsid w:val="0009687B"/>
    <w:rsid w:val="00097602"/>
    <w:rsid w:val="00097AAB"/>
    <w:rsid w:val="00097AD3"/>
    <w:rsid w:val="000A03B6"/>
    <w:rsid w:val="000A06AE"/>
    <w:rsid w:val="000A1647"/>
    <w:rsid w:val="000A279A"/>
    <w:rsid w:val="000A28E6"/>
    <w:rsid w:val="000A2CD3"/>
    <w:rsid w:val="000A3F4F"/>
    <w:rsid w:val="000A41A4"/>
    <w:rsid w:val="000A46C4"/>
    <w:rsid w:val="000A517A"/>
    <w:rsid w:val="000A55CE"/>
    <w:rsid w:val="000A57E0"/>
    <w:rsid w:val="000A58BB"/>
    <w:rsid w:val="000A5FF1"/>
    <w:rsid w:val="000A6EFF"/>
    <w:rsid w:val="000B0079"/>
    <w:rsid w:val="000B019C"/>
    <w:rsid w:val="000B01D5"/>
    <w:rsid w:val="000B02F2"/>
    <w:rsid w:val="000B04A5"/>
    <w:rsid w:val="000B1357"/>
    <w:rsid w:val="000B23CF"/>
    <w:rsid w:val="000B3C35"/>
    <w:rsid w:val="000B3EA4"/>
    <w:rsid w:val="000B4E13"/>
    <w:rsid w:val="000B5F9E"/>
    <w:rsid w:val="000B6598"/>
    <w:rsid w:val="000B68CF"/>
    <w:rsid w:val="000B698E"/>
    <w:rsid w:val="000B713B"/>
    <w:rsid w:val="000B7298"/>
    <w:rsid w:val="000B73A8"/>
    <w:rsid w:val="000B73B1"/>
    <w:rsid w:val="000C00EB"/>
    <w:rsid w:val="000C0511"/>
    <w:rsid w:val="000C1025"/>
    <w:rsid w:val="000C180C"/>
    <w:rsid w:val="000C24D1"/>
    <w:rsid w:val="000C2673"/>
    <w:rsid w:val="000C2A2A"/>
    <w:rsid w:val="000C2ECE"/>
    <w:rsid w:val="000C31A9"/>
    <w:rsid w:val="000C41D7"/>
    <w:rsid w:val="000C4C71"/>
    <w:rsid w:val="000C5496"/>
    <w:rsid w:val="000C6733"/>
    <w:rsid w:val="000C6DC3"/>
    <w:rsid w:val="000C7615"/>
    <w:rsid w:val="000D103A"/>
    <w:rsid w:val="000D318B"/>
    <w:rsid w:val="000D4EEE"/>
    <w:rsid w:val="000D5668"/>
    <w:rsid w:val="000D7111"/>
    <w:rsid w:val="000E4304"/>
    <w:rsid w:val="000E4DEC"/>
    <w:rsid w:val="000E53DA"/>
    <w:rsid w:val="000E5B55"/>
    <w:rsid w:val="000E72A3"/>
    <w:rsid w:val="000E7AEB"/>
    <w:rsid w:val="000F14A2"/>
    <w:rsid w:val="000F20EC"/>
    <w:rsid w:val="000F23FC"/>
    <w:rsid w:val="000F29AC"/>
    <w:rsid w:val="000F3BA0"/>
    <w:rsid w:val="000F4C64"/>
    <w:rsid w:val="000F69DF"/>
    <w:rsid w:val="000F6B43"/>
    <w:rsid w:val="000F7843"/>
    <w:rsid w:val="000F7A68"/>
    <w:rsid w:val="00100028"/>
    <w:rsid w:val="001004BB"/>
    <w:rsid w:val="00100E8F"/>
    <w:rsid w:val="00101A83"/>
    <w:rsid w:val="00101ABF"/>
    <w:rsid w:val="00101F8F"/>
    <w:rsid w:val="001031B7"/>
    <w:rsid w:val="00104E1C"/>
    <w:rsid w:val="00105CEB"/>
    <w:rsid w:val="00106947"/>
    <w:rsid w:val="00107204"/>
    <w:rsid w:val="001079BF"/>
    <w:rsid w:val="00111037"/>
    <w:rsid w:val="001117EE"/>
    <w:rsid w:val="00111BEB"/>
    <w:rsid w:val="00113472"/>
    <w:rsid w:val="00115303"/>
    <w:rsid w:val="001153D3"/>
    <w:rsid w:val="001158C8"/>
    <w:rsid w:val="001164F9"/>
    <w:rsid w:val="00116D6F"/>
    <w:rsid w:val="00117601"/>
    <w:rsid w:val="00117E1A"/>
    <w:rsid w:val="001206BD"/>
    <w:rsid w:val="00120826"/>
    <w:rsid w:val="00123861"/>
    <w:rsid w:val="001258BA"/>
    <w:rsid w:val="00126BEA"/>
    <w:rsid w:val="001270F2"/>
    <w:rsid w:val="00130D9F"/>
    <w:rsid w:val="00131C40"/>
    <w:rsid w:val="00134760"/>
    <w:rsid w:val="00134B0E"/>
    <w:rsid w:val="00134B5C"/>
    <w:rsid w:val="001354B9"/>
    <w:rsid w:val="001360C9"/>
    <w:rsid w:val="00136FB5"/>
    <w:rsid w:val="00140ACB"/>
    <w:rsid w:val="0014386F"/>
    <w:rsid w:val="0014391E"/>
    <w:rsid w:val="00143F58"/>
    <w:rsid w:val="001446F7"/>
    <w:rsid w:val="00144F59"/>
    <w:rsid w:val="00145C6C"/>
    <w:rsid w:val="00146217"/>
    <w:rsid w:val="00146A2C"/>
    <w:rsid w:val="00146AF0"/>
    <w:rsid w:val="00151EEB"/>
    <w:rsid w:val="0015307F"/>
    <w:rsid w:val="0015474C"/>
    <w:rsid w:val="00154B59"/>
    <w:rsid w:val="00155D43"/>
    <w:rsid w:val="00155EB8"/>
    <w:rsid w:val="00156E50"/>
    <w:rsid w:val="00157691"/>
    <w:rsid w:val="00157C59"/>
    <w:rsid w:val="00160945"/>
    <w:rsid w:val="00162264"/>
    <w:rsid w:val="00163673"/>
    <w:rsid w:val="00163BDD"/>
    <w:rsid w:val="00164C0B"/>
    <w:rsid w:val="0016586B"/>
    <w:rsid w:val="00172DBF"/>
    <w:rsid w:val="00173802"/>
    <w:rsid w:val="00173D1C"/>
    <w:rsid w:val="001749EA"/>
    <w:rsid w:val="00175C5A"/>
    <w:rsid w:val="00175EF0"/>
    <w:rsid w:val="00176410"/>
    <w:rsid w:val="00180E23"/>
    <w:rsid w:val="0018172C"/>
    <w:rsid w:val="00181A44"/>
    <w:rsid w:val="00181E1A"/>
    <w:rsid w:val="00182933"/>
    <w:rsid w:val="001831DB"/>
    <w:rsid w:val="0018351F"/>
    <w:rsid w:val="00183FFB"/>
    <w:rsid w:val="00185509"/>
    <w:rsid w:val="00185A13"/>
    <w:rsid w:val="0018724E"/>
    <w:rsid w:val="00187467"/>
    <w:rsid w:val="001876C3"/>
    <w:rsid w:val="001879C1"/>
    <w:rsid w:val="00191021"/>
    <w:rsid w:val="0019151F"/>
    <w:rsid w:val="0019155D"/>
    <w:rsid w:val="00191C52"/>
    <w:rsid w:val="0019312A"/>
    <w:rsid w:val="0019316A"/>
    <w:rsid w:val="001934B5"/>
    <w:rsid w:val="00194511"/>
    <w:rsid w:val="0019526E"/>
    <w:rsid w:val="00195B20"/>
    <w:rsid w:val="00196040"/>
    <w:rsid w:val="00196E5C"/>
    <w:rsid w:val="00197400"/>
    <w:rsid w:val="001A00F7"/>
    <w:rsid w:val="001A0ADB"/>
    <w:rsid w:val="001A1EA0"/>
    <w:rsid w:val="001A3289"/>
    <w:rsid w:val="001A3661"/>
    <w:rsid w:val="001A4075"/>
    <w:rsid w:val="001A427D"/>
    <w:rsid w:val="001A4529"/>
    <w:rsid w:val="001A46B4"/>
    <w:rsid w:val="001A4B80"/>
    <w:rsid w:val="001B0357"/>
    <w:rsid w:val="001B0A70"/>
    <w:rsid w:val="001B1087"/>
    <w:rsid w:val="001B133D"/>
    <w:rsid w:val="001B209C"/>
    <w:rsid w:val="001B2134"/>
    <w:rsid w:val="001B32D3"/>
    <w:rsid w:val="001B33DD"/>
    <w:rsid w:val="001B3D92"/>
    <w:rsid w:val="001B4B3E"/>
    <w:rsid w:val="001B7641"/>
    <w:rsid w:val="001B76A2"/>
    <w:rsid w:val="001B7936"/>
    <w:rsid w:val="001C0B45"/>
    <w:rsid w:val="001C3644"/>
    <w:rsid w:val="001C3C78"/>
    <w:rsid w:val="001C3DEE"/>
    <w:rsid w:val="001C42E9"/>
    <w:rsid w:val="001C6D09"/>
    <w:rsid w:val="001C6E03"/>
    <w:rsid w:val="001C7FB0"/>
    <w:rsid w:val="001D02BE"/>
    <w:rsid w:val="001D0FAC"/>
    <w:rsid w:val="001D1B40"/>
    <w:rsid w:val="001D3CB3"/>
    <w:rsid w:val="001D43B6"/>
    <w:rsid w:val="001D4871"/>
    <w:rsid w:val="001D56BC"/>
    <w:rsid w:val="001D73BF"/>
    <w:rsid w:val="001D7B03"/>
    <w:rsid w:val="001E0092"/>
    <w:rsid w:val="001E11FC"/>
    <w:rsid w:val="001E12E3"/>
    <w:rsid w:val="001E2A6F"/>
    <w:rsid w:val="001E2BE6"/>
    <w:rsid w:val="001E2C0C"/>
    <w:rsid w:val="001E5255"/>
    <w:rsid w:val="001E5460"/>
    <w:rsid w:val="001E5816"/>
    <w:rsid w:val="001E5C26"/>
    <w:rsid w:val="001E685E"/>
    <w:rsid w:val="001E700C"/>
    <w:rsid w:val="001E73CE"/>
    <w:rsid w:val="001E7AD1"/>
    <w:rsid w:val="001F0DDB"/>
    <w:rsid w:val="001F44C3"/>
    <w:rsid w:val="001F5AFA"/>
    <w:rsid w:val="001F5F01"/>
    <w:rsid w:val="001F6676"/>
    <w:rsid w:val="001F7499"/>
    <w:rsid w:val="001F7F45"/>
    <w:rsid w:val="00200DAB"/>
    <w:rsid w:val="00201324"/>
    <w:rsid w:val="00201DAD"/>
    <w:rsid w:val="00201E49"/>
    <w:rsid w:val="002023F1"/>
    <w:rsid w:val="00203291"/>
    <w:rsid w:val="002043D9"/>
    <w:rsid w:val="00204AD9"/>
    <w:rsid w:val="00205457"/>
    <w:rsid w:val="00205D42"/>
    <w:rsid w:val="00205FE4"/>
    <w:rsid w:val="0020652F"/>
    <w:rsid w:val="00206D14"/>
    <w:rsid w:val="0021102F"/>
    <w:rsid w:val="00211845"/>
    <w:rsid w:val="002131D7"/>
    <w:rsid w:val="00213547"/>
    <w:rsid w:val="002135E7"/>
    <w:rsid w:val="002136BB"/>
    <w:rsid w:val="00213BC7"/>
    <w:rsid w:val="00213D6E"/>
    <w:rsid w:val="0021512E"/>
    <w:rsid w:val="00217276"/>
    <w:rsid w:val="00217F14"/>
    <w:rsid w:val="002203F5"/>
    <w:rsid w:val="0022050F"/>
    <w:rsid w:val="00220B1B"/>
    <w:rsid w:val="002210CD"/>
    <w:rsid w:val="00221AEB"/>
    <w:rsid w:val="00221E74"/>
    <w:rsid w:val="00222186"/>
    <w:rsid w:val="002237A0"/>
    <w:rsid w:val="00223E36"/>
    <w:rsid w:val="00223EAC"/>
    <w:rsid w:val="00226CB4"/>
    <w:rsid w:val="00227337"/>
    <w:rsid w:val="00227796"/>
    <w:rsid w:val="00230E26"/>
    <w:rsid w:val="00231A2E"/>
    <w:rsid w:val="00231AA4"/>
    <w:rsid w:val="00232149"/>
    <w:rsid w:val="00232352"/>
    <w:rsid w:val="002329E7"/>
    <w:rsid w:val="00232CF9"/>
    <w:rsid w:val="002332EB"/>
    <w:rsid w:val="00233393"/>
    <w:rsid w:val="00236043"/>
    <w:rsid w:val="0024100F"/>
    <w:rsid w:val="0024151B"/>
    <w:rsid w:val="00241BDF"/>
    <w:rsid w:val="00241C0D"/>
    <w:rsid w:val="00241FB3"/>
    <w:rsid w:val="00242915"/>
    <w:rsid w:val="00243903"/>
    <w:rsid w:val="00244842"/>
    <w:rsid w:val="00246AA1"/>
    <w:rsid w:val="002503FD"/>
    <w:rsid w:val="00250C78"/>
    <w:rsid w:val="00251541"/>
    <w:rsid w:val="00251E4F"/>
    <w:rsid w:val="0025231D"/>
    <w:rsid w:val="00252413"/>
    <w:rsid w:val="00252DC3"/>
    <w:rsid w:val="002536DF"/>
    <w:rsid w:val="00254E30"/>
    <w:rsid w:val="00254EB9"/>
    <w:rsid w:val="00255398"/>
    <w:rsid w:val="00255647"/>
    <w:rsid w:val="0025609B"/>
    <w:rsid w:val="0025675A"/>
    <w:rsid w:val="002601D1"/>
    <w:rsid w:val="00261114"/>
    <w:rsid w:val="002616B0"/>
    <w:rsid w:val="00261C1F"/>
    <w:rsid w:val="00263D8A"/>
    <w:rsid w:val="00264374"/>
    <w:rsid w:val="002659BF"/>
    <w:rsid w:val="00265E35"/>
    <w:rsid w:val="00265F8B"/>
    <w:rsid w:val="00270D75"/>
    <w:rsid w:val="00270F9E"/>
    <w:rsid w:val="002718DC"/>
    <w:rsid w:val="002722EF"/>
    <w:rsid w:val="00272C01"/>
    <w:rsid w:val="00273C3A"/>
    <w:rsid w:val="00273E84"/>
    <w:rsid w:val="002745B3"/>
    <w:rsid w:val="00274A56"/>
    <w:rsid w:val="0027505A"/>
    <w:rsid w:val="002752F6"/>
    <w:rsid w:val="00275F36"/>
    <w:rsid w:val="00276DCC"/>
    <w:rsid w:val="0027730B"/>
    <w:rsid w:val="00277EE4"/>
    <w:rsid w:val="00280A7A"/>
    <w:rsid w:val="00280CA7"/>
    <w:rsid w:val="0028258C"/>
    <w:rsid w:val="00282C45"/>
    <w:rsid w:val="0028420D"/>
    <w:rsid w:val="0028496D"/>
    <w:rsid w:val="00285217"/>
    <w:rsid w:val="00286128"/>
    <w:rsid w:val="0028766E"/>
    <w:rsid w:val="00287A8D"/>
    <w:rsid w:val="002914AD"/>
    <w:rsid w:val="0029176E"/>
    <w:rsid w:val="00293840"/>
    <w:rsid w:val="00293B9D"/>
    <w:rsid w:val="00294AE3"/>
    <w:rsid w:val="00294DE0"/>
    <w:rsid w:val="002952C4"/>
    <w:rsid w:val="002961CD"/>
    <w:rsid w:val="00296F85"/>
    <w:rsid w:val="00297F74"/>
    <w:rsid w:val="002A07A9"/>
    <w:rsid w:val="002A3A9E"/>
    <w:rsid w:val="002A41F8"/>
    <w:rsid w:val="002A42DE"/>
    <w:rsid w:val="002A4404"/>
    <w:rsid w:val="002A4425"/>
    <w:rsid w:val="002A45F8"/>
    <w:rsid w:val="002A4D4C"/>
    <w:rsid w:val="002A644A"/>
    <w:rsid w:val="002A697C"/>
    <w:rsid w:val="002A6AC1"/>
    <w:rsid w:val="002A763F"/>
    <w:rsid w:val="002B0071"/>
    <w:rsid w:val="002B02D2"/>
    <w:rsid w:val="002B05F1"/>
    <w:rsid w:val="002B0869"/>
    <w:rsid w:val="002B098A"/>
    <w:rsid w:val="002B10B2"/>
    <w:rsid w:val="002B10E1"/>
    <w:rsid w:val="002B211F"/>
    <w:rsid w:val="002B3031"/>
    <w:rsid w:val="002B3D19"/>
    <w:rsid w:val="002B41F3"/>
    <w:rsid w:val="002B4995"/>
    <w:rsid w:val="002B571E"/>
    <w:rsid w:val="002B5F97"/>
    <w:rsid w:val="002B5FFE"/>
    <w:rsid w:val="002B65A3"/>
    <w:rsid w:val="002B705E"/>
    <w:rsid w:val="002B7C1E"/>
    <w:rsid w:val="002C043F"/>
    <w:rsid w:val="002C0C5E"/>
    <w:rsid w:val="002C0DC5"/>
    <w:rsid w:val="002C1184"/>
    <w:rsid w:val="002C21F5"/>
    <w:rsid w:val="002C28DE"/>
    <w:rsid w:val="002C2D12"/>
    <w:rsid w:val="002C42E1"/>
    <w:rsid w:val="002C4F8A"/>
    <w:rsid w:val="002C72A4"/>
    <w:rsid w:val="002D0F2D"/>
    <w:rsid w:val="002D14D4"/>
    <w:rsid w:val="002D1674"/>
    <w:rsid w:val="002D2FDD"/>
    <w:rsid w:val="002D3900"/>
    <w:rsid w:val="002D3BA0"/>
    <w:rsid w:val="002D4715"/>
    <w:rsid w:val="002D4AF6"/>
    <w:rsid w:val="002D537B"/>
    <w:rsid w:val="002D5BB7"/>
    <w:rsid w:val="002D7635"/>
    <w:rsid w:val="002E1689"/>
    <w:rsid w:val="002E57E4"/>
    <w:rsid w:val="002E5A56"/>
    <w:rsid w:val="002E5B6B"/>
    <w:rsid w:val="002F022A"/>
    <w:rsid w:val="002F0F43"/>
    <w:rsid w:val="002F3149"/>
    <w:rsid w:val="002F437D"/>
    <w:rsid w:val="002F69C4"/>
    <w:rsid w:val="00300291"/>
    <w:rsid w:val="003007E5"/>
    <w:rsid w:val="0030137B"/>
    <w:rsid w:val="00301696"/>
    <w:rsid w:val="00301ACD"/>
    <w:rsid w:val="00301B9B"/>
    <w:rsid w:val="003027C6"/>
    <w:rsid w:val="0030288B"/>
    <w:rsid w:val="00304599"/>
    <w:rsid w:val="00304672"/>
    <w:rsid w:val="00305869"/>
    <w:rsid w:val="00305906"/>
    <w:rsid w:val="00305966"/>
    <w:rsid w:val="0030670C"/>
    <w:rsid w:val="0030746E"/>
    <w:rsid w:val="00311BA8"/>
    <w:rsid w:val="00312ACE"/>
    <w:rsid w:val="00313D8C"/>
    <w:rsid w:val="00313EB2"/>
    <w:rsid w:val="003143CA"/>
    <w:rsid w:val="00314492"/>
    <w:rsid w:val="003151FB"/>
    <w:rsid w:val="0031660E"/>
    <w:rsid w:val="0031761A"/>
    <w:rsid w:val="003222C0"/>
    <w:rsid w:val="00323266"/>
    <w:rsid w:val="00324ED7"/>
    <w:rsid w:val="00325246"/>
    <w:rsid w:val="00326287"/>
    <w:rsid w:val="003264CE"/>
    <w:rsid w:val="00326E15"/>
    <w:rsid w:val="00327295"/>
    <w:rsid w:val="0032749F"/>
    <w:rsid w:val="003274DB"/>
    <w:rsid w:val="003276AF"/>
    <w:rsid w:val="00327B9E"/>
    <w:rsid w:val="00330989"/>
    <w:rsid w:val="003317D8"/>
    <w:rsid w:val="00331EDD"/>
    <w:rsid w:val="00332F5D"/>
    <w:rsid w:val="00333B12"/>
    <w:rsid w:val="00334001"/>
    <w:rsid w:val="00334FC9"/>
    <w:rsid w:val="0033550B"/>
    <w:rsid w:val="00336F4A"/>
    <w:rsid w:val="00337AD4"/>
    <w:rsid w:val="00340249"/>
    <w:rsid w:val="00341FE7"/>
    <w:rsid w:val="0034300A"/>
    <w:rsid w:val="003437BD"/>
    <w:rsid w:val="00344EF8"/>
    <w:rsid w:val="0034551D"/>
    <w:rsid w:val="00345610"/>
    <w:rsid w:val="00345D6F"/>
    <w:rsid w:val="003464EC"/>
    <w:rsid w:val="00346BF8"/>
    <w:rsid w:val="00347413"/>
    <w:rsid w:val="00351FDE"/>
    <w:rsid w:val="00352499"/>
    <w:rsid w:val="00353C90"/>
    <w:rsid w:val="00353D17"/>
    <w:rsid w:val="003556E4"/>
    <w:rsid w:val="00355D7C"/>
    <w:rsid w:val="00355E5C"/>
    <w:rsid w:val="00356BFA"/>
    <w:rsid w:val="00360302"/>
    <w:rsid w:val="003617CE"/>
    <w:rsid w:val="00361A79"/>
    <w:rsid w:val="00361F27"/>
    <w:rsid w:val="00362B5A"/>
    <w:rsid w:val="00364D89"/>
    <w:rsid w:val="00365ED0"/>
    <w:rsid w:val="003661BE"/>
    <w:rsid w:val="00370C8F"/>
    <w:rsid w:val="00370F56"/>
    <w:rsid w:val="00371F39"/>
    <w:rsid w:val="00372B25"/>
    <w:rsid w:val="00372ED0"/>
    <w:rsid w:val="00374DCC"/>
    <w:rsid w:val="0037588D"/>
    <w:rsid w:val="0037664E"/>
    <w:rsid w:val="00376764"/>
    <w:rsid w:val="00380658"/>
    <w:rsid w:val="0038160E"/>
    <w:rsid w:val="003821C3"/>
    <w:rsid w:val="003829B5"/>
    <w:rsid w:val="00382CF0"/>
    <w:rsid w:val="00383276"/>
    <w:rsid w:val="00384880"/>
    <w:rsid w:val="00385694"/>
    <w:rsid w:val="003872D3"/>
    <w:rsid w:val="003878F8"/>
    <w:rsid w:val="0038798F"/>
    <w:rsid w:val="003902CD"/>
    <w:rsid w:val="003903B6"/>
    <w:rsid w:val="003904F0"/>
    <w:rsid w:val="00390FF2"/>
    <w:rsid w:val="00391B4F"/>
    <w:rsid w:val="00391FAC"/>
    <w:rsid w:val="003937C5"/>
    <w:rsid w:val="00393E70"/>
    <w:rsid w:val="003951F9"/>
    <w:rsid w:val="00395278"/>
    <w:rsid w:val="00395DE1"/>
    <w:rsid w:val="003976BC"/>
    <w:rsid w:val="003A09BD"/>
    <w:rsid w:val="003A11A4"/>
    <w:rsid w:val="003A20CF"/>
    <w:rsid w:val="003A2242"/>
    <w:rsid w:val="003A3438"/>
    <w:rsid w:val="003A3819"/>
    <w:rsid w:val="003A4794"/>
    <w:rsid w:val="003A49B3"/>
    <w:rsid w:val="003A51F4"/>
    <w:rsid w:val="003A7597"/>
    <w:rsid w:val="003B181D"/>
    <w:rsid w:val="003B1EA3"/>
    <w:rsid w:val="003B3B05"/>
    <w:rsid w:val="003B45FD"/>
    <w:rsid w:val="003B49CC"/>
    <w:rsid w:val="003B4EAC"/>
    <w:rsid w:val="003B4EC5"/>
    <w:rsid w:val="003B64E6"/>
    <w:rsid w:val="003B79C4"/>
    <w:rsid w:val="003C0BAA"/>
    <w:rsid w:val="003C1270"/>
    <w:rsid w:val="003C29B0"/>
    <w:rsid w:val="003C561E"/>
    <w:rsid w:val="003C6891"/>
    <w:rsid w:val="003C7CBA"/>
    <w:rsid w:val="003C7E1E"/>
    <w:rsid w:val="003D004F"/>
    <w:rsid w:val="003D07D2"/>
    <w:rsid w:val="003D0A7F"/>
    <w:rsid w:val="003D0B63"/>
    <w:rsid w:val="003D159F"/>
    <w:rsid w:val="003D15B2"/>
    <w:rsid w:val="003D1DD7"/>
    <w:rsid w:val="003D2EFD"/>
    <w:rsid w:val="003D330D"/>
    <w:rsid w:val="003D4676"/>
    <w:rsid w:val="003D47F0"/>
    <w:rsid w:val="003D5DC3"/>
    <w:rsid w:val="003D620D"/>
    <w:rsid w:val="003E0123"/>
    <w:rsid w:val="003E0F3F"/>
    <w:rsid w:val="003E1561"/>
    <w:rsid w:val="003E23D9"/>
    <w:rsid w:val="003E3D8C"/>
    <w:rsid w:val="003E3DE7"/>
    <w:rsid w:val="003E444D"/>
    <w:rsid w:val="003E752A"/>
    <w:rsid w:val="003E7CB1"/>
    <w:rsid w:val="003F0BFC"/>
    <w:rsid w:val="003F0CE9"/>
    <w:rsid w:val="003F15E0"/>
    <w:rsid w:val="003F1B94"/>
    <w:rsid w:val="003F1C20"/>
    <w:rsid w:val="003F2933"/>
    <w:rsid w:val="003F303D"/>
    <w:rsid w:val="003F45D9"/>
    <w:rsid w:val="003F45DA"/>
    <w:rsid w:val="003F63A1"/>
    <w:rsid w:val="003F687F"/>
    <w:rsid w:val="003F772C"/>
    <w:rsid w:val="00401B50"/>
    <w:rsid w:val="004030F9"/>
    <w:rsid w:val="00403680"/>
    <w:rsid w:val="00404DEE"/>
    <w:rsid w:val="00406919"/>
    <w:rsid w:val="004104AA"/>
    <w:rsid w:val="00410D44"/>
    <w:rsid w:val="00412597"/>
    <w:rsid w:val="0041261A"/>
    <w:rsid w:val="00412EDF"/>
    <w:rsid w:val="00414915"/>
    <w:rsid w:val="004159FD"/>
    <w:rsid w:val="00416C08"/>
    <w:rsid w:val="0041779E"/>
    <w:rsid w:val="00420A05"/>
    <w:rsid w:val="00420ABF"/>
    <w:rsid w:val="00420DC6"/>
    <w:rsid w:val="00421200"/>
    <w:rsid w:val="00421E7C"/>
    <w:rsid w:val="004230D4"/>
    <w:rsid w:val="004230F6"/>
    <w:rsid w:val="0042313A"/>
    <w:rsid w:val="00423797"/>
    <w:rsid w:val="00423B63"/>
    <w:rsid w:val="00424194"/>
    <w:rsid w:val="00424719"/>
    <w:rsid w:val="00426435"/>
    <w:rsid w:val="00427CC1"/>
    <w:rsid w:val="00427FD4"/>
    <w:rsid w:val="004300DA"/>
    <w:rsid w:val="00431120"/>
    <w:rsid w:val="004313EC"/>
    <w:rsid w:val="00431954"/>
    <w:rsid w:val="004319EA"/>
    <w:rsid w:val="00431BD8"/>
    <w:rsid w:val="00431BE4"/>
    <w:rsid w:val="00433017"/>
    <w:rsid w:val="004365D8"/>
    <w:rsid w:val="00437382"/>
    <w:rsid w:val="00437A36"/>
    <w:rsid w:val="00440EA2"/>
    <w:rsid w:val="00440ED3"/>
    <w:rsid w:val="004410D3"/>
    <w:rsid w:val="004410E5"/>
    <w:rsid w:val="00441B8C"/>
    <w:rsid w:val="0044294C"/>
    <w:rsid w:val="00442E17"/>
    <w:rsid w:val="00443CD0"/>
    <w:rsid w:val="0044458F"/>
    <w:rsid w:val="004445E2"/>
    <w:rsid w:val="00445423"/>
    <w:rsid w:val="00445764"/>
    <w:rsid w:val="0044622E"/>
    <w:rsid w:val="00446932"/>
    <w:rsid w:val="00446BE5"/>
    <w:rsid w:val="00446DD9"/>
    <w:rsid w:val="00450415"/>
    <w:rsid w:val="00451159"/>
    <w:rsid w:val="004517FC"/>
    <w:rsid w:val="00452046"/>
    <w:rsid w:val="00452756"/>
    <w:rsid w:val="00452FF3"/>
    <w:rsid w:val="004535F3"/>
    <w:rsid w:val="0045390E"/>
    <w:rsid w:val="00453937"/>
    <w:rsid w:val="00453FB2"/>
    <w:rsid w:val="004541EC"/>
    <w:rsid w:val="004547C8"/>
    <w:rsid w:val="00454C95"/>
    <w:rsid w:val="00454F7B"/>
    <w:rsid w:val="00455133"/>
    <w:rsid w:val="004559FD"/>
    <w:rsid w:val="00455F01"/>
    <w:rsid w:val="004573CC"/>
    <w:rsid w:val="00460126"/>
    <w:rsid w:val="004605AC"/>
    <w:rsid w:val="004614A2"/>
    <w:rsid w:val="004615E6"/>
    <w:rsid w:val="00461E0E"/>
    <w:rsid w:val="00461E45"/>
    <w:rsid w:val="00463A85"/>
    <w:rsid w:val="00463BE1"/>
    <w:rsid w:val="004642D0"/>
    <w:rsid w:val="004663DE"/>
    <w:rsid w:val="00466B35"/>
    <w:rsid w:val="00470484"/>
    <w:rsid w:val="00472402"/>
    <w:rsid w:val="00473B2D"/>
    <w:rsid w:val="00473BB9"/>
    <w:rsid w:val="00473C53"/>
    <w:rsid w:val="00474BD0"/>
    <w:rsid w:val="00474F0C"/>
    <w:rsid w:val="00475006"/>
    <w:rsid w:val="00475554"/>
    <w:rsid w:val="00475A81"/>
    <w:rsid w:val="00475DF9"/>
    <w:rsid w:val="00476337"/>
    <w:rsid w:val="00477248"/>
    <w:rsid w:val="00480CDA"/>
    <w:rsid w:val="00481489"/>
    <w:rsid w:val="00481C2C"/>
    <w:rsid w:val="00483299"/>
    <w:rsid w:val="004836AC"/>
    <w:rsid w:val="0048452E"/>
    <w:rsid w:val="00484FEA"/>
    <w:rsid w:val="00486BB7"/>
    <w:rsid w:val="00486E14"/>
    <w:rsid w:val="0048723B"/>
    <w:rsid w:val="00487BF4"/>
    <w:rsid w:val="00487DB2"/>
    <w:rsid w:val="0049090B"/>
    <w:rsid w:val="00490A9E"/>
    <w:rsid w:val="00491CFE"/>
    <w:rsid w:val="00492681"/>
    <w:rsid w:val="004940B5"/>
    <w:rsid w:val="00494A03"/>
    <w:rsid w:val="0049504C"/>
    <w:rsid w:val="00495543"/>
    <w:rsid w:val="00495884"/>
    <w:rsid w:val="004966B0"/>
    <w:rsid w:val="004979C5"/>
    <w:rsid w:val="00497E57"/>
    <w:rsid w:val="004A0F10"/>
    <w:rsid w:val="004A1F9C"/>
    <w:rsid w:val="004A2636"/>
    <w:rsid w:val="004A3AC1"/>
    <w:rsid w:val="004A52FB"/>
    <w:rsid w:val="004A6549"/>
    <w:rsid w:val="004A6BB3"/>
    <w:rsid w:val="004A6EE1"/>
    <w:rsid w:val="004A7D0C"/>
    <w:rsid w:val="004B1527"/>
    <w:rsid w:val="004B17FA"/>
    <w:rsid w:val="004B18AE"/>
    <w:rsid w:val="004B2BBD"/>
    <w:rsid w:val="004B2C06"/>
    <w:rsid w:val="004B3222"/>
    <w:rsid w:val="004B370D"/>
    <w:rsid w:val="004B3E87"/>
    <w:rsid w:val="004B42F7"/>
    <w:rsid w:val="004B4741"/>
    <w:rsid w:val="004B4F7A"/>
    <w:rsid w:val="004B634F"/>
    <w:rsid w:val="004B662E"/>
    <w:rsid w:val="004B767C"/>
    <w:rsid w:val="004C051E"/>
    <w:rsid w:val="004C0AFA"/>
    <w:rsid w:val="004C213D"/>
    <w:rsid w:val="004C2502"/>
    <w:rsid w:val="004C3064"/>
    <w:rsid w:val="004C431D"/>
    <w:rsid w:val="004C59FE"/>
    <w:rsid w:val="004C6EF2"/>
    <w:rsid w:val="004D02CE"/>
    <w:rsid w:val="004D0364"/>
    <w:rsid w:val="004D08A8"/>
    <w:rsid w:val="004D0AC3"/>
    <w:rsid w:val="004D0D6F"/>
    <w:rsid w:val="004D253B"/>
    <w:rsid w:val="004D3A8C"/>
    <w:rsid w:val="004D403F"/>
    <w:rsid w:val="004D439F"/>
    <w:rsid w:val="004D528C"/>
    <w:rsid w:val="004D56DD"/>
    <w:rsid w:val="004D58D3"/>
    <w:rsid w:val="004D6770"/>
    <w:rsid w:val="004D6D16"/>
    <w:rsid w:val="004E0F8B"/>
    <w:rsid w:val="004E113D"/>
    <w:rsid w:val="004E1878"/>
    <w:rsid w:val="004E198B"/>
    <w:rsid w:val="004E1D86"/>
    <w:rsid w:val="004E214A"/>
    <w:rsid w:val="004E2386"/>
    <w:rsid w:val="004E2A35"/>
    <w:rsid w:val="004E5402"/>
    <w:rsid w:val="004E5734"/>
    <w:rsid w:val="004E66CE"/>
    <w:rsid w:val="004E6823"/>
    <w:rsid w:val="004E7C42"/>
    <w:rsid w:val="004E7F8C"/>
    <w:rsid w:val="004F0E21"/>
    <w:rsid w:val="004F19E5"/>
    <w:rsid w:val="004F2549"/>
    <w:rsid w:val="004F29AA"/>
    <w:rsid w:val="004F3597"/>
    <w:rsid w:val="004F4194"/>
    <w:rsid w:val="004F57E1"/>
    <w:rsid w:val="004F637A"/>
    <w:rsid w:val="004F7850"/>
    <w:rsid w:val="005031E2"/>
    <w:rsid w:val="0050555B"/>
    <w:rsid w:val="005059CC"/>
    <w:rsid w:val="00505E2F"/>
    <w:rsid w:val="00505E81"/>
    <w:rsid w:val="005076A7"/>
    <w:rsid w:val="00507864"/>
    <w:rsid w:val="00507D8B"/>
    <w:rsid w:val="00511AB6"/>
    <w:rsid w:val="005121A4"/>
    <w:rsid w:val="00512687"/>
    <w:rsid w:val="005141FD"/>
    <w:rsid w:val="00514969"/>
    <w:rsid w:val="00515D69"/>
    <w:rsid w:val="0052185B"/>
    <w:rsid w:val="005222F3"/>
    <w:rsid w:val="00522C21"/>
    <w:rsid w:val="00524A0B"/>
    <w:rsid w:val="00525AE7"/>
    <w:rsid w:val="0052600C"/>
    <w:rsid w:val="00526702"/>
    <w:rsid w:val="00531661"/>
    <w:rsid w:val="0053213B"/>
    <w:rsid w:val="00532AF4"/>
    <w:rsid w:val="00533925"/>
    <w:rsid w:val="005348E5"/>
    <w:rsid w:val="0053586C"/>
    <w:rsid w:val="00535B5E"/>
    <w:rsid w:val="00537401"/>
    <w:rsid w:val="0053754F"/>
    <w:rsid w:val="005375AB"/>
    <w:rsid w:val="00537992"/>
    <w:rsid w:val="00537AB2"/>
    <w:rsid w:val="00540629"/>
    <w:rsid w:val="00540E8C"/>
    <w:rsid w:val="00542008"/>
    <w:rsid w:val="0054271F"/>
    <w:rsid w:val="00543FA2"/>
    <w:rsid w:val="005450B5"/>
    <w:rsid w:val="0054536C"/>
    <w:rsid w:val="00547663"/>
    <w:rsid w:val="00547AEB"/>
    <w:rsid w:val="00551881"/>
    <w:rsid w:val="005525D0"/>
    <w:rsid w:val="0055363F"/>
    <w:rsid w:val="00555648"/>
    <w:rsid w:val="00555764"/>
    <w:rsid w:val="0055677A"/>
    <w:rsid w:val="00556789"/>
    <w:rsid w:val="00556806"/>
    <w:rsid w:val="00556AFD"/>
    <w:rsid w:val="00557A12"/>
    <w:rsid w:val="0056122E"/>
    <w:rsid w:val="0056172B"/>
    <w:rsid w:val="0056271C"/>
    <w:rsid w:val="00562917"/>
    <w:rsid w:val="00563B3C"/>
    <w:rsid w:val="005657D6"/>
    <w:rsid w:val="0056613B"/>
    <w:rsid w:val="0057068C"/>
    <w:rsid w:val="00571296"/>
    <w:rsid w:val="0057181B"/>
    <w:rsid w:val="0057216F"/>
    <w:rsid w:val="00572439"/>
    <w:rsid w:val="00573219"/>
    <w:rsid w:val="005746AA"/>
    <w:rsid w:val="00574C8F"/>
    <w:rsid w:val="00575B26"/>
    <w:rsid w:val="005768E7"/>
    <w:rsid w:val="005777BA"/>
    <w:rsid w:val="00580B44"/>
    <w:rsid w:val="00580D15"/>
    <w:rsid w:val="0058197B"/>
    <w:rsid w:val="00584849"/>
    <w:rsid w:val="005853DE"/>
    <w:rsid w:val="005855F2"/>
    <w:rsid w:val="005866B8"/>
    <w:rsid w:val="005868DF"/>
    <w:rsid w:val="00587EE4"/>
    <w:rsid w:val="0059097C"/>
    <w:rsid w:val="00590BC2"/>
    <w:rsid w:val="00592229"/>
    <w:rsid w:val="00592C1C"/>
    <w:rsid w:val="00592FF9"/>
    <w:rsid w:val="00593E92"/>
    <w:rsid w:val="00594AD0"/>
    <w:rsid w:val="00595207"/>
    <w:rsid w:val="0059577C"/>
    <w:rsid w:val="00595D21"/>
    <w:rsid w:val="005A14EB"/>
    <w:rsid w:val="005A15C7"/>
    <w:rsid w:val="005A17F6"/>
    <w:rsid w:val="005A18B0"/>
    <w:rsid w:val="005A190F"/>
    <w:rsid w:val="005A249E"/>
    <w:rsid w:val="005A53BC"/>
    <w:rsid w:val="005A60C3"/>
    <w:rsid w:val="005A7FC4"/>
    <w:rsid w:val="005B012D"/>
    <w:rsid w:val="005B08F0"/>
    <w:rsid w:val="005B0E85"/>
    <w:rsid w:val="005B13BC"/>
    <w:rsid w:val="005B221E"/>
    <w:rsid w:val="005B2397"/>
    <w:rsid w:val="005B34CE"/>
    <w:rsid w:val="005B3C6C"/>
    <w:rsid w:val="005B4337"/>
    <w:rsid w:val="005B467D"/>
    <w:rsid w:val="005B5E31"/>
    <w:rsid w:val="005B781E"/>
    <w:rsid w:val="005C16BD"/>
    <w:rsid w:val="005C1D65"/>
    <w:rsid w:val="005C3E29"/>
    <w:rsid w:val="005C51C5"/>
    <w:rsid w:val="005C574A"/>
    <w:rsid w:val="005C58DB"/>
    <w:rsid w:val="005C606C"/>
    <w:rsid w:val="005C6603"/>
    <w:rsid w:val="005C6BDB"/>
    <w:rsid w:val="005C6E68"/>
    <w:rsid w:val="005C7274"/>
    <w:rsid w:val="005C747E"/>
    <w:rsid w:val="005D0565"/>
    <w:rsid w:val="005D5304"/>
    <w:rsid w:val="005D535F"/>
    <w:rsid w:val="005D5759"/>
    <w:rsid w:val="005D64DC"/>
    <w:rsid w:val="005D716D"/>
    <w:rsid w:val="005D733E"/>
    <w:rsid w:val="005E0958"/>
    <w:rsid w:val="005E108E"/>
    <w:rsid w:val="005E1239"/>
    <w:rsid w:val="005E3C9E"/>
    <w:rsid w:val="005E5446"/>
    <w:rsid w:val="005E54F9"/>
    <w:rsid w:val="005E5563"/>
    <w:rsid w:val="005E64AB"/>
    <w:rsid w:val="005E6FD2"/>
    <w:rsid w:val="005E7026"/>
    <w:rsid w:val="005E726B"/>
    <w:rsid w:val="005F1170"/>
    <w:rsid w:val="005F22FD"/>
    <w:rsid w:val="005F2CEE"/>
    <w:rsid w:val="005F3926"/>
    <w:rsid w:val="005F449B"/>
    <w:rsid w:val="005F4681"/>
    <w:rsid w:val="005F470A"/>
    <w:rsid w:val="005F4721"/>
    <w:rsid w:val="005F5B07"/>
    <w:rsid w:val="005F6833"/>
    <w:rsid w:val="005F6E2F"/>
    <w:rsid w:val="00600387"/>
    <w:rsid w:val="006013F2"/>
    <w:rsid w:val="00601E94"/>
    <w:rsid w:val="00602CA7"/>
    <w:rsid w:val="00603964"/>
    <w:rsid w:val="00605436"/>
    <w:rsid w:val="00605528"/>
    <w:rsid w:val="00607EA6"/>
    <w:rsid w:val="006119FD"/>
    <w:rsid w:val="006121AB"/>
    <w:rsid w:val="00612813"/>
    <w:rsid w:val="00612829"/>
    <w:rsid w:val="006170E5"/>
    <w:rsid w:val="0062153D"/>
    <w:rsid w:val="00621642"/>
    <w:rsid w:val="00621F71"/>
    <w:rsid w:val="006224C7"/>
    <w:rsid w:val="00622C46"/>
    <w:rsid w:val="00622CAE"/>
    <w:rsid w:val="006237D4"/>
    <w:rsid w:val="006239B8"/>
    <w:rsid w:val="00624164"/>
    <w:rsid w:val="006242CD"/>
    <w:rsid w:val="00625735"/>
    <w:rsid w:val="00625C40"/>
    <w:rsid w:val="00625C6A"/>
    <w:rsid w:val="00626E44"/>
    <w:rsid w:val="0062774B"/>
    <w:rsid w:val="00631428"/>
    <w:rsid w:val="00631509"/>
    <w:rsid w:val="0063157F"/>
    <w:rsid w:val="00631D01"/>
    <w:rsid w:val="006323D7"/>
    <w:rsid w:val="00633852"/>
    <w:rsid w:val="006345EC"/>
    <w:rsid w:val="00636334"/>
    <w:rsid w:val="00637609"/>
    <w:rsid w:val="00642419"/>
    <w:rsid w:val="00642BB2"/>
    <w:rsid w:val="00643798"/>
    <w:rsid w:val="00643BF2"/>
    <w:rsid w:val="00644735"/>
    <w:rsid w:val="00644A72"/>
    <w:rsid w:val="00644F71"/>
    <w:rsid w:val="006500DE"/>
    <w:rsid w:val="0065036F"/>
    <w:rsid w:val="00650471"/>
    <w:rsid w:val="00650C90"/>
    <w:rsid w:val="006518A4"/>
    <w:rsid w:val="00651CAD"/>
    <w:rsid w:val="00653CF1"/>
    <w:rsid w:val="00654A11"/>
    <w:rsid w:val="00654FCC"/>
    <w:rsid w:val="00656715"/>
    <w:rsid w:val="00657358"/>
    <w:rsid w:val="006618E6"/>
    <w:rsid w:val="00663059"/>
    <w:rsid w:val="00663253"/>
    <w:rsid w:val="00665306"/>
    <w:rsid w:val="00665637"/>
    <w:rsid w:val="006671C2"/>
    <w:rsid w:val="00667EBC"/>
    <w:rsid w:val="00672433"/>
    <w:rsid w:val="006726A0"/>
    <w:rsid w:val="00673914"/>
    <w:rsid w:val="0067468E"/>
    <w:rsid w:val="006760BC"/>
    <w:rsid w:val="00676D41"/>
    <w:rsid w:val="006777B0"/>
    <w:rsid w:val="00682822"/>
    <w:rsid w:val="0068285A"/>
    <w:rsid w:val="00682BD3"/>
    <w:rsid w:val="0068314B"/>
    <w:rsid w:val="006855DA"/>
    <w:rsid w:val="00685FF6"/>
    <w:rsid w:val="00686D16"/>
    <w:rsid w:val="0068702F"/>
    <w:rsid w:val="00693FAA"/>
    <w:rsid w:val="00694CFC"/>
    <w:rsid w:val="00696403"/>
    <w:rsid w:val="00697570"/>
    <w:rsid w:val="00697832"/>
    <w:rsid w:val="00697CBD"/>
    <w:rsid w:val="006A0C70"/>
    <w:rsid w:val="006A0E56"/>
    <w:rsid w:val="006A170F"/>
    <w:rsid w:val="006A1EA4"/>
    <w:rsid w:val="006A2403"/>
    <w:rsid w:val="006A28CE"/>
    <w:rsid w:val="006A33D2"/>
    <w:rsid w:val="006A3C4F"/>
    <w:rsid w:val="006A5591"/>
    <w:rsid w:val="006A5D4B"/>
    <w:rsid w:val="006A5EC2"/>
    <w:rsid w:val="006A7E58"/>
    <w:rsid w:val="006B01DE"/>
    <w:rsid w:val="006B0FD5"/>
    <w:rsid w:val="006B15A3"/>
    <w:rsid w:val="006B1E7B"/>
    <w:rsid w:val="006B22DE"/>
    <w:rsid w:val="006B597B"/>
    <w:rsid w:val="006B61A2"/>
    <w:rsid w:val="006C023A"/>
    <w:rsid w:val="006C1CAD"/>
    <w:rsid w:val="006C2465"/>
    <w:rsid w:val="006C2490"/>
    <w:rsid w:val="006C5874"/>
    <w:rsid w:val="006C5DF6"/>
    <w:rsid w:val="006C6145"/>
    <w:rsid w:val="006C68C6"/>
    <w:rsid w:val="006C7617"/>
    <w:rsid w:val="006D00B8"/>
    <w:rsid w:val="006D109A"/>
    <w:rsid w:val="006D3527"/>
    <w:rsid w:val="006D3D49"/>
    <w:rsid w:val="006D407F"/>
    <w:rsid w:val="006D6239"/>
    <w:rsid w:val="006D6486"/>
    <w:rsid w:val="006E03C6"/>
    <w:rsid w:val="006E0C64"/>
    <w:rsid w:val="006E15E0"/>
    <w:rsid w:val="006E29AF"/>
    <w:rsid w:val="006E2A5A"/>
    <w:rsid w:val="006E2FF1"/>
    <w:rsid w:val="006E35B5"/>
    <w:rsid w:val="006E35BD"/>
    <w:rsid w:val="006E4529"/>
    <w:rsid w:val="006E5728"/>
    <w:rsid w:val="006E57B0"/>
    <w:rsid w:val="006E5A79"/>
    <w:rsid w:val="006E5AD5"/>
    <w:rsid w:val="006E6878"/>
    <w:rsid w:val="006E6CEB"/>
    <w:rsid w:val="006E7960"/>
    <w:rsid w:val="006F072E"/>
    <w:rsid w:val="006F10B1"/>
    <w:rsid w:val="006F12CF"/>
    <w:rsid w:val="006F1418"/>
    <w:rsid w:val="006F3177"/>
    <w:rsid w:val="006F34DA"/>
    <w:rsid w:val="006F3510"/>
    <w:rsid w:val="006F36F9"/>
    <w:rsid w:val="006F3C0D"/>
    <w:rsid w:val="006F3FE7"/>
    <w:rsid w:val="006F42B8"/>
    <w:rsid w:val="006F5085"/>
    <w:rsid w:val="006F534C"/>
    <w:rsid w:val="006F544F"/>
    <w:rsid w:val="006F77C1"/>
    <w:rsid w:val="00700622"/>
    <w:rsid w:val="007015D6"/>
    <w:rsid w:val="00701DED"/>
    <w:rsid w:val="00703241"/>
    <w:rsid w:val="007033CC"/>
    <w:rsid w:val="00703AD9"/>
    <w:rsid w:val="00704347"/>
    <w:rsid w:val="0070442C"/>
    <w:rsid w:val="00704C6F"/>
    <w:rsid w:val="00705084"/>
    <w:rsid w:val="0070514E"/>
    <w:rsid w:val="00706338"/>
    <w:rsid w:val="007065B9"/>
    <w:rsid w:val="00713999"/>
    <w:rsid w:val="00714CE7"/>
    <w:rsid w:val="00715464"/>
    <w:rsid w:val="00715AC1"/>
    <w:rsid w:val="007174C6"/>
    <w:rsid w:val="00721D1B"/>
    <w:rsid w:val="0072314C"/>
    <w:rsid w:val="00723E16"/>
    <w:rsid w:val="007243A1"/>
    <w:rsid w:val="00724720"/>
    <w:rsid w:val="00725E2B"/>
    <w:rsid w:val="0072740A"/>
    <w:rsid w:val="007303F0"/>
    <w:rsid w:val="007312AA"/>
    <w:rsid w:val="00731EB9"/>
    <w:rsid w:val="00732656"/>
    <w:rsid w:val="007332CD"/>
    <w:rsid w:val="0073490E"/>
    <w:rsid w:val="00735C0F"/>
    <w:rsid w:val="00735ECC"/>
    <w:rsid w:val="0073652F"/>
    <w:rsid w:val="00736B2C"/>
    <w:rsid w:val="007375A2"/>
    <w:rsid w:val="00740018"/>
    <w:rsid w:val="0074082F"/>
    <w:rsid w:val="0074288A"/>
    <w:rsid w:val="00742AF7"/>
    <w:rsid w:val="00742B72"/>
    <w:rsid w:val="00743DCA"/>
    <w:rsid w:val="0074622B"/>
    <w:rsid w:val="00746C7B"/>
    <w:rsid w:val="00746D0A"/>
    <w:rsid w:val="007475E5"/>
    <w:rsid w:val="007509DE"/>
    <w:rsid w:val="007528FF"/>
    <w:rsid w:val="0075579A"/>
    <w:rsid w:val="00755A03"/>
    <w:rsid w:val="0075644E"/>
    <w:rsid w:val="0075669D"/>
    <w:rsid w:val="00756A52"/>
    <w:rsid w:val="00757362"/>
    <w:rsid w:val="007604AC"/>
    <w:rsid w:val="00761657"/>
    <w:rsid w:val="0076201C"/>
    <w:rsid w:val="0076417D"/>
    <w:rsid w:val="00764474"/>
    <w:rsid w:val="0076592A"/>
    <w:rsid w:val="00766856"/>
    <w:rsid w:val="0076767C"/>
    <w:rsid w:val="007709DD"/>
    <w:rsid w:val="00771318"/>
    <w:rsid w:val="00771435"/>
    <w:rsid w:val="00771AEA"/>
    <w:rsid w:val="00772D20"/>
    <w:rsid w:val="00773277"/>
    <w:rsid w:val="00773758"/>
    <w:rsid w:val="00773C1A"/>
    <w:rsid w:val="00774779"/>
    <w:rsid w:val="00774F93"/>
    <w:rsid w:val="007751EA"/>
    <w:rsid w:val="007753B1"/>
    <w:rsid w:val="00775D73"/>
    <w:rsid w:val="007761AE"/>
    <w:rsid w:val="00776728"/>
    <w:rsid w:val="00776C4A"/>
    <w:rsid w:val="007770B9"/>
    <w:rsid w:val="007800D2"/>
    <w:rsid w:val="00780452"/>
    <w:rsid w:val="007807B9"/>
    <w:rsid w:val="0078184A"/>
    <w:rsid w:val="0078194F"/>
    <w:rsid w:val="00781F46"/>
    <w:rsid w:val="00782CCB"/>
    <w:rsid w:val="00783D4D"/>
    <w:rsid w:val="007847EE"/>
    <w:rsid w:val="00784D51"/>
    <w:rsid w:val="00785287"/>
    <w:rsid w:val="00786398"/>
    <w:rsid w:val="0078681A"/>
    <w:rsid w:val="00786DEF"/>
    <w:rsid w:val="007878A1"/>
    <w:rsid w:val="00787C34"/>
    <w:rsid w:val="00787C48"/>
    <w:rsid w:val="00787E0C"/>
    <w:rsid w:val="0079049E"/>
    <w:rsid w:val="007907B3"/>
    <w:rsid w:val="00791743"/>
    <w:rsid w:val="00792EA1"/>
    <w:rsid w:val="007931F0"/>
    <w:rsid w:val="00793250"/>
    <w:rsid w:val="00793B66"/>
    <w:rsid w:val="00793F5A"/>
    <w:rsid w:val="00793F68"/>
    <w:rsid w:val="0079464D"/>
    <w:rsid w:val="007955CB"/>
    <w:rsid w:val="007962D4"/>
    <w:rsid w:val="00796810"/>
    <w:rsid w:val="007A0DBF"/>
    <w:rsid w:val="007A1621"/>
    <w:rsid w:val="007A2D85"/>
    <w:rsid w:val="007A40DF"/>
    <w:rsid w:val="007A502E"/>
    <w:rsid w:val="007A550E"/>
    <w:rsid w:val="007A670B"/>
    <w:rsid w:val="007A7533"/>
    <w:rsid w:val="007A7713"/>
    <w:rsid w:val="007A7FC4"/>
    <w:rsid w:val="007B014C"/>
    <w:rsid w:val="007B0677"/>
    <w:rsid w:val="007B16D6"/>
    <w:rsid w:val="007B202D"/>
    <w:rsid w:val="007B206C"/>
    <w:rsid w:val="007B2E87"/>
    <w:rsid w:val="007B3655"/>
    <w:rsid w:val="007B36CF"/>
    <w:rsid w:val="007B3789"/>
    <w:rsid w:val="007B41AA"/>
    <w:rsid w:val="007B4FE7"/>
    <w:rsid w:val="007B570A"/>
    <w:rsid w:val="007B69CD"/>
    <w:rsid w:val="007B6FFA"/>
    <w:rsid w:val="007B77F6"/>
    <w:rsid w:val="007C0059"/>
    <w:rsid w:val="007C0B63"/>
    <w:rsid w:val="007C1312"/>
    <w:rsid w:val="007C2F90"/>
    <w:rsid w:val="007C428F"/>
    <w:rsid w:val="007C6282"/>
    <w:rsid w:val="007C681A"/>
    <w:rsid w:val="007C6EE0"/>
    <w:rsid w:val="007D0F36"/>
    <w:rsid w:val="007D1133"/>
    <w:rsid w:val="007D3844"/>
    <w:rsid w:val="007D3A10"/>
    <w:rsid w:val="007D46D3"/>
    <w:rsid w:val="007D57E8"/>
    <w:rsid w:val="007D5D09"/>
    <w:rsid w:val="007D5E94"/>
    <w:rsid w:val="007D6937"/>
    <w:rsid w:val="007D797E"/>
    <w:rsid w:val="007D7EEE"/>
    <w:rsid w:val="007E31F0"/>
    <w:rsid w:val="007E3554"/>
    <w:rsid w:val="007E4C44"/>
    <w:rsid w:val="007E4D61"/>
    <w:rsid w:val="007E5136"/>
    <w:rsid w:val="007E62CF"/>
    <w:rsid w:val="007E706D"/>
    <w:rsid w:val="007E7A5A"/>
    <w:rsid w:val="007F0809"/>
    <w:rsid w:val="007F0BE7"/>
    <w:rsid w:val="007F0F94"/>
    <w:rsid w:val="007F1119"/>
    <w:rsid w:val="007F196C"/>
    <w:rsid w:val="007F1B14"/>
    <w:rsid w:val="007F1CFB"/>
    <w:rsid w:val="007F2415"/>
    <w:rsid w:val="007F4BA2"/>
    <w:rsid w:val="007F5194"/>
    <w:rsid w:val="007F7307"/>
    <w:rsid w:val="0080126F"/>
    <w:rsid w:val="0080159D"/>
    <w:rsid w:val="008025E2"/>
    <w:rsid w:val="008026BC"/>
    <w:rsid w:val="0080335A"/>
    <w:rsid w:val="008033FC"/>
    <w:rsid w:val="008034FC"/>
    <w:rsid w:val="008037B1"/>
    <w:rsid w:val="00806068"/>
    <w:rsid w:val="008064AF"/>
    <w:rsid w:val="0080707C"/>
    <w:rsid w:val="00807918"/>
    <w:rsid w:val="008102B3"/>
    <w:rsid w:val="00810E01"/>
    <w:rsid w:val="00811D01"/>
    <w:rsid w:val="0081405E"/>
    <w:rsid w:val="00814245"/>
    <w:rsid w:val="00814897"/>
    <w:rsid w:val="00814A46"/>
    <w:rsid w:val="00814BF7"/>
    <w:rsid w:val="00814E9C"/>
    <w:rsid w:val="008165DA"/>
    <w:rsid w:val="008166CC"/>
    <w:rsid w:val="00816DB2"/>
    <w:rsid w:val="0082116E"/>
    <w:rsid w:val="00822B83"/>
    <w:rsid w:val="008256EB"/>
    <w:rsid w:val="00825947"/>
    <w:rsid w:val="00830A9E"/>
    <w:rsid w:val="00831D97"/>
    <w:rsid w:val="0083215B"/>
    <w:rsid w:val="008323C7"/>
    <w:rsid w:val="00833ACF"/>
    <w:rsid w:val="008340E2"/>
    <w:rsid w:val="00834A9D"/>
    <w:rsid w:val="0083578A"/>
    <w:rsid w:val="00836805"/>
    <w:rsid w:val="00840EC3"/>
    <w:rsid w:val="008425EE"/>
    <w:rsid w:val="00843050"/>
    <w:rsid w:val="008435FA"/>
    <w:rsid w:val="008449D4"/>
    <w:rsid w:val="0084553D"/>
    <w:rsid w:val="008472D4"/>
    <w:rsid w:val="00851969"/>
    <w:rsid w:val="00851D5D"/>
    <w:rsid w:val="00852903"/>
    <w:rsid w:val="00852C35"/>
    <w:rsid w:val="00853E3D"/>
    <w:rsid w:val="008550BF"/>
    <w:rsid w:val="00855C79"/>
    <w:rsid w:val="008566B4"/>
    <w:rsid w:val="00860A01"/>
    <w:rsid w:val="0086147D"/>
    <w:rsid w:val="0086232A"/>
    <w:rsid w:val="0086262C"/>
    <w:rsid w:val="00863789"/>
    <w:rsid w:val="00864A4B"/>
    <w:rsid w:val="00864B03"/>
    <w:rsid w:val="00865084"/>
    <w:rsid w:val="00865272"/>
    <w:rsid w:val="008653A9"/>
    <w:rsid w:val="008702BD"/>
    <w:rsid w:val="00870610"/>
    <w:rsid w:val="008708BD"/>
    <w:rsid w:val="00871433"/>
    <w:rsid w:val="00872C33"/>
    <w:rsid w:val="00873B4A"/>
    <w:rsid w:val="00873C2B"/>
    <w:rsid w:val="00873E1C"/>
    <w:rsid w:val="00876844"/>
    <w:rsid w:val="00877C4D"/>
    <w:rsid w:val="00877F62"/>
    <w:rsid w:val="00880275"/>
    <w:rsid w:val="00880F0A"/>
    <w:rsid w:val="00881328"/>
    <w:rsid w:val="00881BB7"/>
    <w:rsid w:val="00882990"/>
    <w:rsid w:val="00882A77"/>
    <w:rsid w:val="0088346A"/>
    <w:rsid w:val="00883AC7"/>
    <w:rsid w:val="00883BFD"/>
    <w:rsid w:val="008852E6"/>
    <w:rsid w:val="00885D97"/>
    <w:rsid w:val="00885EFE"/>
    <w:rsid w:val="0088656F"/>
    <w:rsid w:val="00886B41"/>
    <w:rsid w:val="0088775E"/>
    <w:rsid w:val="0088777A"/>
    <w:rsid w:val="008879FF"/>
    <w:rsid w:val="00887A1D"/>
    <w:rsid w:val="00887C2C"/>
    <w:rsid w:val="008923B2"/>
    <w:rsid w:val="00894B11"/>
    <w:rsid w:val="0089502B"/>
    <w:rsid w:val="008960B3"/>
    <w:rsid w:val="00896DBF"/>
    <w:rsid w:val="00897217"/>
    <w:rsid w:val="008A06FA"/>
    <w:rsid w:val="008A1A6F"/>
    <w:rsid w:val="008A4D3B"/>
    <w:rsid w:val="008A502A"/>
    <w:rsid w:val="008A776C"/>
    <w:rsid w:val="008B0961"/>
    <w:rsid w:val="008B1935"/>
    <w:rsid w:val="008B1C7C"/>
    <w:rsid w:val="008B24FE"/>
    <w:rsid w:val="008B33A2"/>
    <w:rsid w:val="008B40B4"/>
    <w:rsid w:val="008B44A4"/>
    <w:rsid w:val="008B6278"/>
    <w:rsid w:val="008B62F1"/>
    <w:rsid w:val="008B71ED"/>
    <w:rsid w:val="008C0E0F"/>
    <w:rsid w:val="008C134F"/>
    <w:rsid w:val="008C23B4"/>
    <w:rsid w:val="008C3428"/>
    <w:rsid w:val="008C35E0"/>
    <w:rsid w:val="008C37AE"/>
    <w:rsid w:val="008C39B0"/>
    <w:rsid w:val="008C445F"/>
    <w:rsid w:val="008C4F51"/>
    <w:rsid w:val="008C628A"/>
    <w:rsid w:val="008C657B"/>
    <w:rsid w:val="008C7610"/>
    <w:rsid w:val="008D0246"/>
    <w:rsid w:val="008D115A"/>
    <w:rsid w:val="008D296C"/>
    <w:rsid w:val="008D3426"/>
    <w:rsid w:val="008D3625"/>
    <w:rsid w:val="008D4145"/>
    <w:rsid w:val="008D4D85"/>
    <w:rsid w:val="008D5109"/>
    <w:rsid w:val="008D5697"/>
    <w:rsid w:val="008D77FB"/>
    <w:rsid w:val="008D7CF1"/>
    <w:rsid w:val="008E054B"/>
    <w:rsid w:val="008E0F43"/>
    <w:rsid w:val="008E1A7B"/>
    <w:rsid w:val="008E2A6E"/>
    <w:rsid w:val="008E566B"/>
    <w:rsid w:val="008E7508"/>
    <w:rsid w:val="008E7557"/>
    <w:rsid w:val="008E7619"/>
    <w:rsid w:val="008E7726"/>
    <w:rsid w:val="008E78D6"/>
    <w:rsid w:val="008F0417"/>
    <w:rsid w:val="008F08F1"/>
    <w:rsid w:val="008F13A3"/>
    <w:rsid w:val="008F24AB"/>
    <w:rsid w:val="008F3009"/>
    <w:rsid w:val="008F39E3"/>
    <w:rsid w:val="008F3BC5"/>
    <w:rsid w:val="008F3DB9"/>
    <w:rsid w:val="008F4E80"/>
    <w:rsid w:val="008F4FBA"/>
    <w:rsid w:val="008F564C"/>
    <w:rsid w:val="008F5E01"/>
    <w:rsid w:val="008F6701"/>
    <w:rsid w:val="008F7514"/>
    <w:rsid w:val="009015AB"/>
    <w:rsid w:val="00901DC2"/>
    <w:rsid w:val="00901EA2"/>
    <w:rsid w:val="00901EA4"/>
    <w:rsid w:val="0090231C"/>
    <w:rsid w:val="00902D1A"/>
    <w:rsid w:val="0090551C"/>
    <w:rsid w:val="0090585C"/>
    <w:rsid w:val="009066FA"/>
    <w:rsid w:val="00907953"/>
    <w:rsid w:val="00910A07"/>
    <w:rsid w:val="00911604"/>
    <w:rsid w:val="009121DF"/>
    <w:rsid w:val="009134E9"/>
    <w:rsid w:val="00913B2A"/>
    <w:rsid w:val="00913B40"/>
    <w:rsid w:val="0091439E"/>
    <w:rsid w:val="00914874"/>
    <w:rsid w:val="00915D4B"/>
    <w:rsid w:val="00916BF1"/>
    <w:rsid w:val="00917852"/>
    <w:rsid w:val="00917D0A"/>
    <w:rsid w:val="00920A58"/>
    <w:rsid w:val="00920D4D"/>
    <w:rsid w:val="00921453"/>
    <w:rsid w:val="0092236D"/>
    <w:rsid w:val="00922B9D"/>
    <w:rsid w:val="0092307E"/>
    <w:rsid w:val="00923B9D"/>
    <w:rsid w:val="00924180"/>
    <w:rsid w:val="009242AB"/>
    <w:rsid w:val="00924C5B"/>
    <w:rsid w:val="009259D7"/>
    <w:rsid w:val="00926131"/>
    <w:rsid w:val="00926449"/>
    <w:rsid w:val="009270CD"/>
    <w:rsid w:val="009275BB"/>
    <w:rsid w:val="0093080C"/>
    <w:rsid w:val="009314C9"/>
    <w:rsid w:val="00931D5E"/>
    <w:rsid w:val="00932060"/>
    <w:rsid w:val="00932E7E"/>
    <w:rsid w:val="009332B4"/>
    <w:rsid w:val="009336CB"/>
    <w:rsid w:val="009342C4"/>
    <w:rsid w:val="00935788"/>
    <w:rsid w:val="009359C1"/>
    <w:rsid w:val="00936DB7"/>
    <w:rsid w:val="00940257"/>
    <w:rsid w:val="00940B37"/>
    <w:rsid w:val="00941334"/>
    <w:rsid w:val="00943548"/>
    <w:rsid w:val="00944736"/>
    <w:rsid w:val="00945010"/>
    <w:rsid w:val="009452D4"/>
    <w:rsid w:val="00946918"/>
    <w:rsid w:val="00947A0A"/>
    <w:rsid w:val="009509FB"/>
    <w:rsid w:val="00950AB8"/>
    <w:rsid w:val="009517DE"/>
    <w:rsid w:val="00951DE8"/>
    <w:rsid w:val="00952976"/>
    <w:rsid w:val="00952F22"/>
    <w:rsid w:val="009535EC"/>
    <w:rsid w:val="00954542"/>
    <w:rsid w:val="0095500F"/>
    <w:rsid w:val="00955015"/>
    <w:rsid w:val="0095582C"/>
    <w:rsid w:val="00956064"/>
    <w:rsid w:val="009562AF"/>
    <w:rsid w:val="00957647"/>
    <w:rsid w:val="009579CE"/>
    <w:rsid w:val="00957AC7"/>
    <w:rsid w:val="00960B62"/>
    <w:rsid w:val="00961C02"/>
    <w:rsid w:val="00962DAE"/>
    <w:rsid w:val="00962E97"/>
    <w:rsid w:val="00965EB2"/>
    <w:rsid w:val="00965EB5"/>
    <w:rsid w:val="009664D4"/>
    <w:rsid w:val="00966AC0"/>
    <w:rsid w:val="0097001C"/>
    <w:rsid w:val="00970254"/>
    <w:rsid w:val="00970869"/>
    <w:rsid w:val="00971046"/>
    <w:rsid w:val="009714D3"/>
    <w:rsid w:val="00971DEA"/>
    <w:rsid w:val="009728EF"/>
    <w:rsid w:val="009732D7"/>
    <w:rsid w:val="00973F43"/>
    <w:rsid w:val="00974634"/>
    <w:rsid w:val="00974962"/>
    <w:rsid w:val="009753BE"/>
    <w:rsid w:val="009757B3"/>
    <w:rsid w:val="0097681D"/>
    <w:rsid w:val="00976878"/>
    <w:rsid w:val="009769A1"/>
    <w:rsid w:val="00976AE3"/>
    <w:rsid w:val="00976D13"/>
    <w:rsid w:val="00976E28"/>
    <w:rsid w:val="009771C2"/>
    <w:rsid w:val="00977293"/>
    <w:rsid w:val="00977904"/>
    <w:rsid w:val="0098388D"/>
    <w:rsid w:val="0098413B"/>
    <w:rsid w:val="0098485C"/>
    <w:rsid w:val="00984ADC"/>
    <w:rsid w:val="009852F9"/>
    <w:rsid w:val="009856B7"/>
    <w:rsid w:val="00985B23"/>
    <w:rsid w:val="009860D5"/>
    <w:rsid w:val="0098613A"/>
    <w:rsid w:val="00986500"/>
    <w:rsid w:val="009873B0"/>
    <w:rsid w:val="00987DCA"/>
    <w:rsid w:val="0099054F"/>
    <w:rsid w:val="00990EE9"/>
    <w:rsid w:val="00991ADA"/>
    <w:rsid w:val="00993035"/>
    <w:rsid w:val="00993E76"/>
    <w:rsid w:val="00994843"/>
    <w:rsid w:val="00994A63"/>
    <w:rsid w:val="00995459"/>
    <w:rsid w:val="009959AA"/>
    <w:rsid w:val="00997441"/>
    <w:rsid w:val="0099761C"/>
    <w:rsid w:val="009A066F"/>
    <w:rsid w:val="009A2D15"/>
    <w:rsid w:val="009A2F5B"/>
    <w:rsid w:val="009A304C"/>
    <w:rsid w:val="009A31B5"/>
    <w:rsid w:val="009A35CC"/>
    <w:rsid w:val="009A3880"/>
    <w:rsid w:val="009A4DBF"/>
    <w:rsid w:val="009A5D00"/>
    <w:rsid w:val="009A5F54"/>
    <w:rsid w:val="009A6B82"/>
    <w:rsid w:val="009A7027"/>
    <w:rsid w:val="009A7D6D"/>
    <w:rsid w:val="009B005F"/>
    <w:rsid w:val="009B045A"/>
    <w:rsid w:val="009B1197"/>
    <w:rsid w:val="009B1540"/>
    <w:rsid w:val="009B1647"/>
    <w:rsid w:val="009B197A"/>
    <w:rsid w:val="009B1D12"/>
    <w:rsid w:val="009B29E9"/>
    <w:rsid w:val="009B2BDA"/>
    <w:rsid w:val="009B3175"/>
    <w:rsid w:val="009B3921"/>
    <w:rsid w:val="009B39F8"/>
    <w:rsid w:val="009B6250"/>
    <w:rsid w:val="009B684E"/>
    <w:rsid w:val="009B7440"/>
    <w:rsid w:val="009B7842"/>
    <w:rsid w:val="009C09A2"/>
    <w:rsid w:val="009C22B3"/>
    <w:rsid w:val="009C2F05"/>
    <w:rsid w:val="009C37F7"/>
    <w:rsid w:val="009C43F0"/>
    <w:rsid w:val="009C5F64"/>
    <w:rsid w:val="009C6BB8"/>
    <w:rsid w:val="009C700E"/>
    <w:rsid w:val="009C743D"/>
    <w:rsid w:val="009D06AC"/>
    <w:rsid w:val="009D0D73"/>
    <w:rsid w:val="009D3137"/>
    <w:rsid w:val="009D5E52"/>
    <w:rsid w:val="009D6190"/>
    <w:rsid w:val="009D6B31"/>
    <w:rsid w:val="009D7203"/>
    <w:rsid w:val="009D79E3"/>
    <w:rsid w:val="009D7C08"/>
    <w:rsid w:val="009E1278"/>
    <w:rsid w:val="009E1736"/>
    <w:rsid w:val="009E1740"/>
    <w:rsid w:val="009E36F1"/>
    <w:rsid w:val="009E5760"/>
    <w:rsid w:val="009E64D9"/>
    <w:rsid w:val="009E67CF"/>
    <w:rsid w:val="009E77A6"/>
    <w:rsid w:val="009E7AD0"/>
    <w:rsid w:val="009E7F18"/>
    <w:rsid w:val="009F0591"/>
    <w:rsid w:val="009F0ADA"/>
    <w:rsid w:val="009F11CC"/>
    <w:rsid w:val="009F2F26"/>
    <w:rsid w:val="009F3E04"/>
    <w:rsid w:val="009F4493"/>
    <w:rsid w:val="009F4B0D"/>
    <w:rsid w:val="009F6052"/>
    <w:rsid w:val="009F632E"/>
    <w:rsid w:val="009F71C5"/>
    <w:rsid w:val="009F7FE2"/>
    <w:rsid w:val="00A0011E"/>
    <w:rsid w:val="00A019E4"/>
    <w:rsid w:val="00A01B8E"/>
    <w:rsid w:val="00A01F39"/>
    <w:rsid w:val="00A024B0"/>
    <w:rsid w:val="00A02A92"/>
    <w:rsid w:val="00A036F8"/>
    <w:rsid w:val="00A04F31"/>
    <w:rsid w:val="00A0608C"/>
    <w:rsid w:val="00A06261"/>
    <w:rsid w:val="00A063AD"/>
    <w:rsid w:val="00A07498"/>
    <w:rsid w:val="00A076D1"/>
    <w:rsid w:val="00A07829"/>
    <w:rsid w:val="00A10311"/>
    <w:rsid w:val="00A10810"/>
    <w:rsid w:val="00A109CE"/>
    <w:rsid w:val="00A10F05"/>
    <w:rsid w:val="00A11DE2"/>
    <w:rsid w:val="00A11EF0"/>
    <w:rsid w:val="00A122D9"/>
    <w:rsid w:val="00A136D1"/>
    <w:rsid w:val="00A13D27"/>
    <w:rsid w:val="00A14FE4"/>
    <w:rsid w:val="00A15FFB"/>
    <w:rsid w:val="00A17832"/>
    <w:rsid w:val="00A203FE"/>
    <w:rsid w:val="00A207F1"/>
    <w:rsid w:val="00A2116B"/>
    <w:rsid w:val="00A22165"/>
    <w:rsid w:val="00A22927"/>
    <w:rsid w:val="00A22CB4"/>
    <w:rsid w:val="00A23355"/>
    <w:rsid w:val="00A23734"/>
    <w:rsid w:val="00A239C5"/>
    <w:rsid w:val="00A23ACE"/>
    <w:rsid w:val="00A24AB3"/>
    <w:rsid w:val="00A24DA3"/>
    <w:rsid w:val="00A2610E"/>
    <w:rsid w:val="00A26B8D"/>
    <w:rsid w:val="00A2758D"/>
    <w:rsid w:val="00A27D39"/>
    <w:rsid w:val="00A315F8"/>
    <w:rsid w:val="00A336A2"/>
    <w:rsid w:val="00A339D2"/>
    <w:rsid w:val="00A33EAA"/>
    <w:rsid w:val="00A34806"/>
    <w:rsid w:val="00A35394"/>
    <w:rsid w:val="00A355FA"/>
    <w:rsid w:val="00A359C5"/>
    <w:rsid w:val="00A36839"/>
    <w:rsid w:val="00A36BD3"/>
    <w:rsid w:val="00A37550"/>
    <w:rsid w:val="00A377A1"/>
    <w:rsid w:val="00A377E1"/>
    <w:rsid w:val="00A37A84"/>
    <w:rsid w:val="00A4152F"/>
    <w:rsid w:val="00A42FB8"/>
    <w:rsid w:val="00A437F4"/>
    <w:rsid w:val="00A43D3A"/>
    <w:rsid w:val="00A44360"/>
    <w:rsid w:val="00A44B9D"/>
    <w:rsid w:val="00A450AA"/>
    <w:rsid w:val="00A45F72"/>
    <w:rsid w:val="00A477DD"/>
    <w:rsid w:val="00A504DB"/>
    <w:rsid w:val="00A51456"/>
    <w:rsid w:val="00A52310"/>
    <w:rsid w:val="00A527C4"/>
    <w:rsid w:val="00A53BCA"/>
    <w:rsid w:val="00A541ED"/>
    <w:rsid w:val="00A54BE6"/>
    <w:rsid w:val="00A56870"/>
    <w:rsid w:val="00A56A56"/>
    <w:rsid w:val="00A57D56"/>
    <w:rsid w:val="00A57DFD"/>
    <w:rsid w:val="00A57E28"/>
    <w:rsid w:val="00A6049F"/>
    <w:rsid w:val="00A612DD"/>
    <w:rsid w:val="00A61651"/>
    <w:rsid w:val="00A61B60"/>
    <w:rsid w:val="00A625E9"/>
    <w:rsid w:val="00A62DDA"/>
    <w:rsid w:val="00A6348E"/>
    <w:rsid w:val="00A65C0D"/>
    <w:rsid w:val="00A66583"/>
    <w:rsid w:val="00A75F66"/>
    <w:rsid w:val="00A76C2E"/>
    <w:rsid w:val="00A77D28"/>
    <w:rsid w:val="00A80301"/>
    <w:rsid w:val="00A811AE"/>
    <w:rsid w:val="00A814C8"/>
    <w:rsid w:val="00A817A3"/>
    <w:rsid w:val="00A83552"/>
    <w:rsid w:val="00A83EF7"/>
    <w:rsid w:val="00A84003"/>
    <w:rsid w:val="00A8404B"/>
    <w:rsid w:val="00A84587"/>
    <w:rsid w:val="00A8478A"/>
    <w:rsid w:val="00A84950"/>
    <w:rsid w:val="00A85BFD"/>
    <w:rsid w:val="00A8722C"/>
    <w:rsid w:val="00A9035A"/>
    <w:rsid w:val="00A908FC"/>
    <w:rsid w:val="00A90AFB"/>
    <w:rsid w:val="00A90E0E"/>
    <w:rsid w:val="00A92E1A"/>
    <w:rsid w:val="00A949D0"/>
    <w:rsid w:val="00A96176"/>
    <w:rsid w:val="00A9630D"/>
    <w:rsid w:val="00AA0DEC"/>
    <w:rsid w:val="00AA17D4"/>
    <w:rsid w:val="00AA34EC"/>
    <w:rsid w:val="00AA3528"/>
    <w:rsid w:val="00AA36CC"/>
    <w:rsid w:val="00AA37F3"/>
    <w:rsid w:val="00AA3F3E"/>
    <w:rsid w:val="00AA3F65"/>
    <w:rsid w:val="00AA42CD"/>
    <w:rsid w:val="00AA4452"/>
    <w:rsid w:val="00AA4B96"/>
    <w:rsid w:val="00AA6252"/>
    <w:rsid w:val="00AA7166"/>
    <w:rsid w:val="00AA7468"/>
    <w:rsid w:val="00AB0311"/>
    <w:rsid w:val="00AB0B80"/>
    <w:rsid w:val="00AB0BBA"/>
    <w:rsid w:val="00AB10B3"/>
    <w:rsid w:val="00AB1EA0"/>
    <w:rsid w:val="00AB1FA7"/>
    <w:rsid w:val="00AB2081"/>
    <w:rsid w:val="00AB248C"/>
    <w:rsid w:val="00AB2A47"/>
    <w:rsid w:val="00AB3697"/>
    <w:rsid w:val="00AB41C8"/>
    <w:rsid w:val="00AB495E"/>
    <w:rsid w:val="00AB4F47"/>
    <w:rsid w:val="00AB615D"/>
    <w:rsid w:val="00AB63A6"/>
    <w:rsid w:val="00AB6ECB"/>
    <w:rsid w:val="00AC06EC"/>
    <w:rsid w:val="00AC0A8C"/>
    <w:rsid w:val="00AC1110"/>
    <w:rsid w:val="00AC1BEB"/>
    <w:rsid w:val="00AC270C"/>
    <w:rsid w:val="00AC2ACE"/>
    <w:rsid w:val="00AC2E15"/>
    <w:rsid w:val="00AC3DEE"/>
    <w:rsid w:val="00AC598F"/>
    <w:rsid w:val="00AD06C1"/>
    <w:rsid w:val="00AD1729"/>
    <w:rsid w:val="00AD31F7"/>
    <w:rsid w:val="00AD375A"/>
    <w:rsid w:val="00AD3AF5"/>
    <w:rsid w:val="00AD533A"/>
    <w:rsid w:val="00AD5B6E"/>
    <w:rsid w:val="00AD7CD3"/>
    <w:rsid w:val="00AE152B"/>
    <w:rsid w:val="00AE2652"/>
    <w:rsid w:val="00AE2CF7"/>
    <w:rsid w:val="00AE43A4"/>
    <w:rsid w:val="00AE4F1E"/>
    <w:rsid w:val="00AE5577"/>
    <w:rsid w:val="00AE591F"/>
    <w:rsid w:val="00AE66DB"/>
    <w:rsid w:val="00AE7A5D"/>
    <w:rsid w:val="00AE7FBC"/>
    <w:rsid w:val="00AF0C0D"/>
    <w:rsid w:val="00AF0C28"/>
    <w:rsid w:val="00AF24A4"/>
    <w:rsid w:val="00AF266B"/>
    <w:rsid w:val="00AF2C01"/>
    <w:rsid w:val="00AF2DD9"/>
    <w:rsid w:val="00AF3AC0"/>
    <w:rsid w:val="00AF3B01"/>
    <w:rsid w:val="00AF44D1"/>
    <w:rsid w:val="00AF49BC"/>
    <w:rsid w:val="00AF5760"/>
    <w:rsid w:val="00AF597C"/>
    <w:rsid w:val="00AF6EB2"/>
    <w:rsid w:val="00AF720C"/>
    <w:rsid w:val="00AF7485"/>
    <w:rsid w:val="00B002FA"/>
    <w:rsid w:val="00B02278"/>
    <w:rsid w:val="00B035E5"/>
    <w:rsid w:val="00B0416C"/>
    <w:rsid w:val="00B0458D"/>
    <w:rsid w:val="00B055DF"/>
    <w:rsid w:val="00B05EF3"/>
    <w:rsid w:val="00B06474"/>
    <w:rsid w:val="00B071EA"/>
    <w:rsid w:val="00B07247"/>
    <w:rsid w:val="00B0784B"/>
    <w:rsid w:val="00B10123"/>
    <w:rsid w:val="00B103C8"/>
    <w:rsid w:val="00B1170F"/>
    <w:rsid w:val="00B11CDA"/>
    <w:rsid w:val="00B1285E"/>
    <w:rsid w:val="00B12B6D"/>
    <w:rsid w:val="00B13470"/>
    <w:rsid w:val="00B1382A"/>
    <w:rsid w:val="00B13A01"/>
    <w:rsid w:val="00B13A60"/>
    <w:rsid w:val="00B13CB4"/>
    <w:rsid w:val="00B1456D"/>
    <w:rsid w:val="00B15E2D"/>
    <w:rsid w:val="00B15F40"/>
    <w:rsid w:val="00B164C4"/>
    <w:rsid w:val="00B16F1E"/>
    <w:rsid w:val="00B17925"/>
    <w:rsid w:val="00B214C4"/>
    <w:rsid w:val="00B21A0B"/>
    <w:rsid w:val="00B22726"/>
    <w:rsid w:val="00B2309A"/>
    <w:rsid w:val="00B239AC"/>
    <w:rsid w:val="00B23E22"/>
    <w:rsid w:val="00B261FF"/>
    <w:rsid w:val="00B264AD"/>
    <w:rsid w:val="00B26D34"/>
    <w:rsid w:val="00B2703F"/>
    <w:rsid w:val="00B273B5"/>
    <w:rsid w:val="00B275EF"/>
    <w:rsid w:val="00B27B41"/>
    <w:rsid w:val="00B27F74"/>
    <w:rsid w:val="00B30E5D"/>
    <w:rsid w:val="00B31D68"/>
    <w:rsid w:val="00B32E79"/>
    <w:rsid w:val="00B32FC7"/>
    <w:rsid w:val="00B3348F"/>
    <w:rsid w:val="00B33573"/>
    <w:rsid w:val="00B347D9"/>
    <w:rsid w:val="00B34E40"/>
    <w:rsid w:val="00B35633"/>
    <w:rsid w:val="00B36D4E"/>
    <w:rsid w:val="00B3770C"/>
    <w:rsid w:val="00B37F1D"/>
    <w:rsid w:val="00B409D0"/>
    <w:rsid w:val="00B41B73"/>
    <w:rsid w:val="00B41E96"/>
    <w:rsid w:val="00B4290F"/>
    <w:rsid w:val="00B43558"/>
    <w:rsid w:val="00B452E7"/>
    <w:rsid w:val="00B46FBF"/>
    <w:rsid w:val="00B47917"/>
    <w:rsid w:val="00B50394"/>
    <w:rsid w:val="00B51068"/>
    <w:rsid w:val="00B51493"/>
    <w:rsid w:val="00B51E86"/>
    <w:rsid w:val="00B52AE3"/>
    <w:rsid w:val="00B53D85"/>
    <w:rsid w:val="00B54D72"/>
    <w:rsid w:val="00B5593C"/>
    <w:rsid w:val="00B55B0C"/>
    <w:rsid w:val="00B562EE"/>
    <w:rsid w:val="00B5631D"/>
    <w:rsid w:val="00B567D8"/>
    <w:rsid w:val="00B56CEA"/>
    <w:rsid w:val="00B6073A"/>
    <w:rsid w:val="00B60ECC"/>
    <w:rsid w:val="00B60FF2"/>
    <w:rsid w:val="00B610BB"/>
    <w:rsid w:val="00B61B33"/>
    <w:rsid w:val="00B62B70"/>
    <w:rsid w:val="00B631C2"/>
    <w:rsid w:val="00B63B30"/>
    <w:rsid w:val="00B6456E"/>
    <w:rsid w:val="00B6517B"/>
    <w:rsid w:val="00B6593A"/>
    <w:rsid w:val="00B70C7A"/>
    <w:rsid w:val="00B70F4C"/>
    <w:rsid w:val="00B722E1"/>
    <w:rsid w:val="00B725A5"/>
    <w:rsid w:val="00B73660"/>
    <w:rsid w:val="00B73742"/>
    <w:rsid w:val="00B73C15"/>
    <w:rsid w:val="00B7462D"/>
    <w:rsid w:val="00B74F79"/>
    <w:rsid w:val="00B75429"/>
    <w:rsid w:val="00B754E0"/>
    <w:rsid w:val="00B759B1"/>
    <w:rsid w:val="00B77518"/>
    <w:rsid w:val="00B776B0"/>
    <w:rsid w:val="00B77C7B"/>
    <w:rsid w:val="00B80199"/>
    <w:rsid w:val="00B819C2"/>
    <w:rsid w:val="00B81AE7"/>
    <w:rsid w:val="00B8209B"/>
    <w:rsid w:val="00B826C3"/>
    <w:rsid w:val="00B82EA0"/>
    <w:rsid w:val="00B8356A"/>
    <w:rsid w:val="00B83D37"/>
    <w:rsid w:val="00B85BD6"/>
    <w:rsid w:val="00B861C6"/>
    <w:rsid w:val="00B87C86"/>
    <w:rsid w:val="00B87FF0"/>
    <w:rsid w:val="00B906CE"/>
    <w:rsid w:val="00B9091F"/>
    <w:rsid w:val="00B90BB4"/>
    <w:rsid w:val="00B9159C"/>
    <w:rsid w:val="00B92343"/>
    <w:rsid w:val="00B92A26"/>
    <w:rsid w:val="00B932E8"/>
    <w:rsid w:val="00B93CA6"/>
    <w:rsid w:val="00B948EB"/>
    <w:rsid w:val="00B94F2E"/>
    <w:rsid w:val="00B96910"/>
    <w:rsid w:val="00B96D32"/>
    <w:rsid w:val="00B97093"/>
    <w:rsid w:val="00B9734E"/>
    <w:rsid w:val="00B97BE3"/>
    <w:rsid w:val="00BA0243"/>
    <w:rsid w:val="00BA06C5"/>
    <w:rsid w:val="00BA1ED5"/>
    <w:rsid w:val="00BA20E9"/>
    <w:rsid w:val="00BA32D7"/>
    <w:rsid w:val="00BA60F9"/>
    <w:rsid w:val="00BA649F"/>
    <w:rsid w:val="00BA6590"/>
    <w:rsid w:val="00BA700E"/>
    <w:rsid w:val="00BA7ADE"/>
    <w:rsid w:val="00BB298F"/>
    <w:rsid w:val="00BB384C"/>
    <w:rsid w:val="00BB39E1"/>
    <w:rsid w:val="00BB3BCC"/>
    <w:rsid w:val="00BB45BD"/>
    <w:rsid w:val="00BB5824"/>
    <w:rsid w:val="00BB64A5"/>
    <w:rsid w:val="00BB6C66"/>
    <w:rsid w:val="00BC0257"/>
    <w:rsid w:val="00BC2374"/>
    <w:rsid w:val="00BC2F53"/>
    <w:rsid w:val="00BC583A"/>
    <w:rsid w:val="00BC7CFF"/>
    <w:rsid w:val="00BC7DA0"/>
    <w:rsid w:val="00BD0844"/>
    <w:rsid w:val="00BD0BB2"/>
    <w:rsid w:val="00BD155F"/>
    <w:rsid w:val="00BD1B09"/>
    <w:rsid w:val="00BD1B2B"/>
    <w:rsid w:val="00BD1CB8"/>
    <w:rsid w:val="00BD1CD1"/>
    <w:rsid w:val="00BD2662"/>
    <w:rsid w:val="00BD3346"/>
    <w:rsid w:val="00BD3A51"/>
    <w:rsid w:val="00BD60EB"/>
    <w:rsid w:val="00BD6B45"/>
    <w:rsid w:val="00BD73A9"/>
    <w:rsid w:val="00BE0121"/>
    <w:rsid w:val="00BE05BD"/>
    <w:rsid w:val="00BE0875"/>
    <w:rsid w:val="00BE090B"/>
    <w:rsid w:val="00BE1F76"/>
    <w:rsid w:val="00BE2630"/>
    <w:rsid w:val="00BE377C"/>
    <w:rsid w:val="00BE391C"/>
    <w:rsid w:val="00BE4607"/>
    <w:rsid w:val="00BE5932"/>
    <w:rsid w:val="00BE5F83"/>
    <w:rsid w:val="00BE604B"/>
    <w:rsid w:val="00BE6754"/>
    <w:rsid w:val="00BE6E6D"/>
    <w:rsid w:val="00BE73AF"/>
    <w:rsid w:val="00BE7852"/>
    <w:rsid w:val="00BE7E06"/>
    <w:rsid w:val="00BF0874"/>
    <w:rsid w:val="00BF0CFD"/>
    <w:rsid w:val="00BF1845"/>
    <w:rsid w:val="00BF1EFF"/>
    <w:rsid w:val="00BF23BB"/>
    <w:rsid w:val="00BF46F9"/>
    <w:rsid w:val="00BF47EE"/>
    <w:rsid w:val="00BF4C10"/>
    <w:rsid w:val="00BF7C54"/>
    <w:rsid w:val="00BF7DEF"/>
    <w:rsid w:val="00C014FC"/>
    <w:rsid w:val="00C0289E"/>
    <w:rsid w:val="00C033CA"/>
    <w:rsid w:val="00C039B6"/>
    <w:rsid w:val="00C03BFC"/>
    <w:rsid w:val="00C04D88"/>
    <w:rsid w:val="00C04F4E"/>
    <w:rsid w:val="00C05110"/>
    <w:rsid w:val="00C06644"/>
    <w:rsid w:val="00C06B6D"/>
    <w:rsid w:val="00C06D14"/>
    <w:rsid w:val="00C06DB8"/>
    <w:rsid w:val="00C07487"/>
    <w:rsid w:val="00C076D8"/>
    <w:rsid w:val="00C101ED"/>
    <w:rsid w:val="00C127BA"/>
    <w:rsid w:val="00C1339D"/>
    <w:rsid w:val="00C13BC8"/>
    <w:rsid w:val="00C13C39"/>
    <w:rsid w:val="00C1403A"/>
    <w:rsid w:val="00C1432D"/>
    <w:rsid w:val="00C14A7E"/>
    <w:rsid w:val="00C14C70"/>
    <w:rsid w:val="00C14EE9"/>
    <w:rsid w:val="00C15CC4"/>
    <w:rsid w:val="00C21F46"/>
    <w:rsid w:val="00C22435"/>
    <w:rsid w:val="00C233D7"/>
    <w:rsid w:val="00C240A9"/>
    <w:rsid w:val="00C244E3"/>
    <w:rsid w:val="00C25033"/>
    <w:rsid w:val="00C2676D"/>
    <w:rsid w:val="00C26FF3"/>
    <w:rsid w:val="00C27102"/>
    <w:rsid w:val="00C27E65"/>
    <w:rsid w:val="00C303DA"/>
    <w:rsid w:val="00C310FA"/>
    <w:rsid w:val="00C31C70"/>
    <w:rsid w:val="00C33373"/>
    <w:rsid w:val="00C33406"/>
    <w:rsid w:val="00C337E1"/>
    <w:rsid w:val="00C33E63"/>
    <w:rsid w:val="00C34ACA"/>
    <w:rsid w:val="00C34C9A"/>
    <w:rsid w:val="00C34E54"/>
    <w:rsid w:val="00C35413"/>
    <w:rsid w:val="00C35A7C"/>
    <w:rsid w:val="00C36495"/>
    <w:rsid w:val="00C3679E"/>
    <w:rsid w:val="00C36E73"/>
    <w:rsid w:val="00C37CB0"/>
    <w:rsid w:val="00C40A1E"/>
    <w:rsid w:val="00C41179"/>
    <w:rsid w:val="00C42857"/>
    <w:rsid w:val="00C43A01"/>
    <w:rsid w:val="00C44CA8"/>
    <w:rsid w:val="00C45509"/>
    <w:rsid w:val="00C45596"/>
    <w:rsid w:val="00C45790"/>
    <w:rsid w:val="00C500CC"/>
    <w:rsid w:val="00C5104C"/>
    <w:rsid w:val="00C51F43"/>
    <w:rsid w:val="00C525E6"/>
    <w:rsid w:val="00C52EC8"/>
    <w:rsid w:val="00C533F0"/>
    <w:rsid w:val="00C53C58"/>
    <w:rsid w:val="00C54297"/>
    <w:rsid w:val="00C54510"/>
    <w:rsid w:val="00C54A10"/>
    <w:rsid w:val="00C55339"/>
    <w:rsid w:val="00C55AAD"/>
    <w:rsid w:val="00C55BC8"/>
    <w:rsid w:val="00C569A0"/>
    <w:rsid w:val="00C56BA6"/>
    <w:rsid w:val="00C56EE7"/>
    <w:rsid w:val="00C60221"/>
    <w:rsid w:val="00C60552"/>
    <w:rsid w:val="00C612FA"/>
    <w:rsid w:val="00C61D7F"/>
    <w:rsid w:val="00C62018"/>
    <w:rsid w:val="00C62439"/>
    <w:rsid w:val="00C64D35"/>
    <w:rsid w:val="00C65F25"/>
    <w:rsid w:val="00C6650A"/>
    <w:rsid w:val="00C66F82"/>
    <w:rsid w:val="00C67185"/>
    <w:rsid w:val="00C67A88"/>
    <w:rsid w:val="00C70535"/>
    <w:rsid w:val="00C70B1A"/>
    <w:rsid w:val="00C7119E"/>
    <w:rsid w:val="00C72754"/>
    <w:rsid w:val="00C729E9"/>
    <w:rsid w:val="00C72CDC"/>
    <w:rsid w:val="00C72D8E"/>
    <w:rsid w:val="00C7404F"/>
    <w:rsid w:val="00C7463D"/>
    <w:rsid w:val="00C75989"/>
    <w:rsid w:val="00C76614"/>
    <w:rsid w:val="00C77391"/>
    <w:rsid w:val="00C83AA2"/>
    <w:rsid w:val="00C8452E"/>
    <w:rsid w:val="00C8641C"/>
    <w:rsid w:val="00C873C3"/>
    <w:rsid w:val="00C900E8"/>
    <w:rsid w:val="00C907AE"/>
    <w:rsid w:val="00C913A4"/>
    <w:rsid w:val="00C91BCD"/>
    <w:rsid w:val="00C92CB9"/>
    <w:rsid w:val="00C940B7"/>
    <w:rsid w:val="00C94230"/>
    <w:rsid w:val="00C94717"/>
    <w:rsid w:val="00C959D7"/>
    <w:rsid w:val="00C974FF"/>
    <w:rsid w:val="00CA22A9"/>
    <w:rsid w:val="00CA3636"/>
    <w:rsid w:val="00CA37BD"/>
    <w:rsid w:val="00CA3B66"/>
    <w:rsid w:val="00CA3F17"/>
    <w:rsid w:val="00CA40E2"/>
    <w:rsid w:val="00CA491A"/>
    <w:rsid w:val="00CA505A"/>
    <w:rsid w:val="00CA5B8F"/>
    <w:rsid w:val="00CA6CB7"/>
    <w:rsid w:val="00CA7902"/>
    <w:rsid w:val="00CB072D"/>
    <w:rsid w:val="00CB0909"/>
    <w:rsid w:val="00CB0D13"/>
    <w:rsid w:val="00CB2A89"/>
    <w:rsid w:val="00CB33D4"/>
    <w:rsid w:val="00CB388E"/>
    <w:rsid w:val="00CB4044"/>
    <w:rsid w:val="00CB48F6"/>
    <w:rsid w:val="00CB5196"/>
    <w:rsid w:val="00CB71DE"/>
    <w:rsid w:val="00CB78B7"/>
    <w:rsid w:val="00CC3EB1"/>
    <w:rsid w:val="00CC48DC"/>
    <w:rsid w:val="00CC4BE2"/>
    <w:rsid w:val="00CC5522"/>
    <w:rsid w:val="00CC5789"/>
    <w:rsid w:val="00CC6B79"/>
    <w:rsid w:val="00CC6F53"/>
    <w:rsid w:val="00CC7E8D"/>
    <w:rsid w:val="00CD02B9"/>
    <w:rsid w:val="00CD066A"/>
    <w:rsid w:val="00CD0D6A"/>
    <w:rsid w:val="00CD0DD5"/>
    <w:rsid w:val="00CD0E69"/>
    <w:rsid w:val="00CD1CBF"/>
    <w:rsid w:val="00CD2775"/>
    <w:rsid w:val="00CD2BA1"/>
    <w:rsid w:val="00CD2CF2"/>
    <w:rsid w:val="00CD30E9"/>
    <w:rsid w:val="00CD3EFB"/>
    <w:rsid w:val="00CD5F0F"/>
    <w:rsid w:val="00CD6613"/>
    <w:rsid w:val="00CD76EA"/>
    <w:rsid w:val="00CE02B9"/>
    <w:rsid w:val="00CE074A"/>
    <w:rsid w:val="00CE1155"/>
    <w:rsid w:val="00CE12B4"/>
    <w:rsid w:val="00CE1942"/>
    <w:rsid w:val="00CE216A"/>
    <w:rsid w:val="00CE2341"/>
    <w:rsid w:val="00CE2355"/>
    <w:rsid w:val="00CE252C"/>
    <w:rsid w:val="00CE2629"/>
    <w:rsid w:val="00CE2929"/>
    <w:rsid w:val="00CE35C5"/>
    <w:rsid w:val="00CE4C29"/>
    <w:rsid w:val="00CE5618"/>
    <w:rsid w:val="00CE6427"/>
    <w:rsid w:val="00CE6538"/>
    <w:rsid w:val="00CE6876"/>
    <w:rsid w:val="00CE6891"/>
    <w:rsid w:val="00CE6B19"/>
    <w:rsid w:val="00CE6ECD"/>
    <w:rsid w:val="00CF05F7"/>
    <w:rsid w:val="00CF06E1"/>
    <w:rsid w:val="00CF07A3"/>
    <w:rsid w:val="00CF07D4"/>
    <w:rsid w:val="00CF1DBE"/>
    <w:rsid w:val="00CF22A5"/>
    <w:rsid w:val="00CF2509"/>
    <w:rsid w:val="00CF56E3"/>
    <w:rsid w:val="00CF5EC3"/>
    <w:rsid w:val="00CF665D"/>
    <w:rsid w:val="00CF6753"/>
    <w:rsid w:val="00CF6D14"/>
    <w:rsid w:val="00CF7393"/>
    <w:rsid w:val="00CF76E8"/>
    <w:rsid w:val="00CF79BA"/>
    <w:rsid w:val="00D0044F"/>
    <w:rsid w:val="00D0050B"/>
    <w:rsid w:val="00D00B49"/>
    <w:rsid w:val="00D0109E"/>
    <w:rsid w:val="00D01719"/>
    <w:rsid w:val="00D01B5B"/>
    <w:rsid w:val="00D0209C"/>
    <w:rsid w:val="00D02433"/>
    <w:rsid w:val="00D02DB6"/>
    <w:rsid w:val="00D0359A"/>
    <w:rsid w:val="00D03A3F"/>
    <w:rsid w:val="00D03D88"/>
    <w:rsid w:val="00D04955"/>
    <w:rsid w:val="00D06444"/>
    <w:rsid w:val="00D06701"/>
    <w:rsid w:val="00D07B72"/>
    <w:rsid w:val="00D10168"/>
    <w:rsid w:val="00D10570"/>
    <w:rsid w:val="00D114A4"/>
    <w:rsid w:val="00D11895"/>
    <w:rsid w:val="00D11F7C"/>
    <w:rsid w:val="00D123CD"/>
    <w:rsid w:val="00D15489"/>
    <w:rsid w:val="00D16CE3"/>
    <w:rsid w:val="00D20644"/>
    <w:rsid w:val="00D24613"/>
    <w:rsid w:val="00D257FD"/>
    <w:rsid w:val="00D27C62"/>
    <w:rsid w:val="00D306DF"/>
    <w:rsid w:val="00D30B78"/>
    <w:rsid w:val="00D310D2"/>
    <w:rsid w:val="00D315FF"/>
    <w:rsid w:val="00D322F2"/>
    <w:rsid w:val="00D33042"/>
    <w:rsid w:val="00D33356"/>
    <w:rsid w:val="00D33FCF"/>
    <w:rsid w:val="00D34CBF"/>
    <w:rsid w:val="00D35300"/>
    <w:rsid w:val="00D35849"/>
    <w:rsid w:val="00D36B45"/>
    <w:rsid w:val="00D36B81"/>
    <w:rsid w:val="00D37AA7"/>
    <w:rsid w:val="00D40226"/>
    <w:rsid w:val="00D4119E"/>
    <w:rsid w:val="00D44E6C"/>
    <w:rsid w:val="00D454FE"/>
    <w:rsid w:val="00D45852"/>
    <w:rsid w:val="00D45D75"/>
    <w:rsid w:val="00D463A6"/>
    <w:rsid w:val="00D468A2"/>
    <w:rsid w:val="00D46D2A"/>
    <w:rsid w:val="00D472BA"/>
    <w:rsid w:val="00D506E6"/>
    <w:rsid w:val="00D513B2"/>
    <w:rsid w:val="00D519EA"/>
    <w:rsid w:val="00D52EB8"/>
    <w:rsid w:val="00D54A02"/>
    <w:rsid w:val="00D55564"/>
    <w:rsid w:val="00D55CF7"/>
    <w:rsid w:val="00D56850"/>
    <w:rsid w:val="00D574AE"/>
    <w:rsid w:val="00D57E41"/>
    <w:rsid w:val="00D60095"/>
    <w:rsid w:val="00D6011A"/>
    <w:rsid w:val="00D60C30"/>
    <w:rsid w:val="00D6140F"/>
    <w:rsid w:val="00D61491"/>
    <w:rsid w:val="00D6232E"/>
    <w:rsid w:val="00D6269D"/>
    <w:rsid w:val="00D62B9D"/>
    <w:rsid w:val="00D62C09"/>
    <w:rsid w:val="00D63139"/>
    <w:rsid w:val="00D64198"/>
    <w:rsid w:val="00D6460D"/>
    <w:rsid w:val="00D66686"/>
    <w:rsid w:val="00D66D96"/>
    <w:rsid w:val="00D7029F"/>
    <w:rsid w:val="00D7068D"/>
    <w:rsid w:val="00D716D0"/>
    <w:rsid w:val="00D71BCA"/>
    <w:rsid w:val="00D7207F"/>
    <w:rsid w:val="00D72B8B"/>
    <w:rsid w:val="00D73B5E"/>
    <w:rsid w:val="00D7428C"/>
    <w:rsid w:val="00D74B99"/>
    <w:rsid w:val="00D75E12"/>
    <w:rsid w:val="00D764B4"/>
    <w:rsid w:val="00D80DC3"/>
    <w:rsid w:val="00D81A5A"/>
    <w:rsid w:val="00D824F4"/>
    <w:rsid w:val="00D83C8F"/>
    <w:rsid w:val="00D84E1C"/>
    <w:rsid w:val="00D850A5"/>
    <w:rsid w:val="00D8511D"/>
    <w:rsid w:val="00D861AA"/>
    <w:rsid w:val="00D86DD2"/>
    <w:rsid w:val="00D86F6C"/>
    <w:rsid w:val="00D87393"/>
    <w:rsid w:val="00D8766B"/>
    <w:rsid w:val="00D9101E"/>
    <w:rsid w:val="00D91D5E"/>
    <w:rsid w:val="00D920B3"/>
    <w:rsid w:val="00D93038"/>
    <w:rsid w:val="00D932D0"/>
    <w:rsid w:val="00D943F2"/>
    <w:rsid w:val="00D9441D"/>
    <w:rsid w:val="00D971A2"/>
    <w:rsid w:val="00DA05A1"/>
    <w:rsid w:val="00DA0806"/>
    <w:rsid w:val="00DA1894"/>
    <w:rsid w:val="00DA346F"/>
    <w:rsid w:val="00DA3DA1"/>
    <w:rsid w:val="00DA402C"/>
    <w:rsid w:val="00DA5393"/>
    <w:rsid w:val="00DA6EE7"/>
    <w:rsid w:val="00DA734D"/>
    <w:rsid w:val="00DA7464"/>
    <w:rsid w:val="00DA797A"/>
    <w:rsid w:val="00DB07D1"/>
    <w:rsid w:val="00DB10CD"/>
    <w:rsid w:val="00DB2230"/>
    <w:rsid w:val="00DB238E"/>
    <w:rsid w:val="00DB2D6A"/>
    <w:rsid w:val="00DB41A7"/>
    <w:rsid w:val="00DB5093"/>
    <w:rsid w:val="00DB5A75"/>
    <w:rsid w:val="00DB5F34"/>
    <w:rsid w:val="00DB5FBA"/>
    <w:rsid w:val="00DB6425"/>
    <w:rsid w:val="00DB68DA"/>
    <w:rsid w:val="00DB6F4D"/>
    <w:rsid w:val="00DB7EBD"/>
    <w:rsid w:val="00DC028C"/>
    <w:rsid w:val="00DC0BED"/>
    <w:rsid w:val="00DC0CDA"/>
    <w:rsid w:val="00DC2082"/>
    <w:rsid w:val="00DC2B65"/>
    <w:rsid w:val="00DC4459"/>
    <w:rsid w:val="00DC4F90"/>
    <w:rsid w:val="00DC5AFA"/>
    <w:rsid w:val="00DC5FB6"/>
    <w:rsid w:val="00DC6B94"/>
    <w:rsid w:val="00DD120B"/>
    <w:rsid w:val="00DD44A8"/>
    <w:rsid w:val="00DD5687"/>
    <w:rsid w:val="00DD5BBE"/>
    <w:rsid w:val="00DD6887"/>
    <w:rsid w:val="00DD7D57"/>
    <w:rsid w:val="00DD7D65"/>
    <w:rsid w:val="00DE0A5D"/>
    <w:rsid w:val="00DE13B5"/>
    <w:rsid w:val="00DE2593"/>
    <w:rsid w:val="00DE4122"/>
    <w:rsid w:val="00DE44D6"/>
    <w:rsid w:val="00DE4859"/>
    <w:rsid w:val="00DE4C78"/>
    <w:rsid w:val="00DE54C7"/>
    <w:rsid w:val="00DF07F1"/>
    <w:rsid w:val="00DF1FA8"/>
    <w:rsid w:val="00DF2970"/>
    <w:rsid w:val="00DF3CFC"/>
    <w:rsid w:val="00DF465B"/>
    <w:rsid w:val="00DF4B45"/>
    <w:rsid w:val="00DF4F0A"/>
    <w:rsid w:val="00DF5201"/>
    <w:rsid w:val="00DF64F5"/>
    <w:rsid w:val="00DF6E13"/>
    <w:rsid w:val="00DF7671"/>
    <w:rsid w:val="00DF7F18"/>
    <w:rsid w:val="00E010D1"/>
    <w:rsid w:val="00E018C0"/>
    <w:rsid w:val="00E02E38"/>
    <w:rsid w:val="00E0315A"/>
    <w:rsid w:val="00E035F1"/>
    <w:rsid w:val="00E039A2"/>
    <w:rsid w:val="00E04A6C"/>
    <w:rsid w:val="00E04C5F"/>
    <w:rsid w:val="00E04E58"/>
    <w:rsid w:val="00E051A9"/>
    <w:rsid w:val="00E0520E"/>
    <w:rsid w:val="00E062CA"/>
    <w:rsid w:val="00E07521"/>
    <w:rsid w:val="00E075A7"/>
    <w:rsid w:val="00E07617"/>
    <w:rsid w:val="00E10EF6"/>
    <w:rsid w:val="00E12138"/>
    <w:rsid w:val="00E12778"/>
    <w:rsid w:val="00E129DF"/>
    <w:rsid w:val="00E12DE0"/>
    <w:rsid w:val="00E13011"/>
    <w:rsid w:val="00E15DA8"/>
    <w:rsid w:val="00E15F42"/>
    <w:rsid w:val="00E165F6"/>
    <w:rsid w:val="00E16920"/>
    <w:rsid w:val="00E1753A"/>
    <w:rsid w:val="00E17933"/>
    <w:rsid w:val="00E20760"/>
    <w:rsid w:val="00E20A94"/>
    <w:rsid w:val="00E214E0"/>
    <w:rsid w:val="00E219F4"/>
    <w:rsid w:val="00E22484"/>
    <w:rsid w:val="00E237A9"/>
    <w:rsid w:val="00E248FD"/>
    <w:rsid w:val="00E24D34"/>
    <w:rsid w:val="00E25962"/>
    <w:rsid w:val="00E25BB2"/>
    <w:rsid w:val="00E25D5B"/>
    <w:rsid w:val="00E25F4F"/>
    <w:rsid w:val="00E26B6F"/>
    <w:rsid w:val="00E271AC"/>
    <w:rsid w:val="00E30C08"/>
    <w:rsid w:val="00E331E6"/>
    <w:rsid w:val="00E33279"/>
    <w:rsid w:val="00E3590A"/>
    <w:rsid w:val="00E35EDD"/>
    <w:rsid w:val="00E36777"/>
    <w:rsid w:val="00E36B89"/>
    <w:rsid w:val="00E3762B"/>
    <w:rsid w:val="00E37F10"/>
    <w:rsid w:val="00E404AF"/>
    <w:rsid w:val="00E4076E"/>
    <w:rsid w:val="00E418B8"/>
    <w:rsid w:val="00E42C43"/>
    <w:rsid w:val="00E431BF"/>
    <w:rsid w:val="00E451FC"/>
    <w:rsid w:val="00E46F55"/>
    <w:rsid w:val="00E50425"/>
    <w:rsid w:val="00E50BDC"/>
    <w:rsid w:val="00E51F26"/>
    <w:rsid w:val="00E5297F"/>
    <w:rsid w:val="00E534BF"/>
    <w:rsid w:val="00E542D9"/>
    <w:rsid w:val="00E5456A"/>
    <w:rsid w:val="00E55121"/>
    <w:rsid w:val="00E5512A"/>
    <w:rsid w:val="00E55484"/>
    <w:rsid w:val="00E55802"/>
    <w:rsid w:val="00E56E44"/>
    <w:rsid w:val="00E56EC3"/>
    <w:rsid w:val="00E570C9"/>
    <w:rsid w:val="00E5789A"/>
    <w:rsid w:val="00E61019"/>
    <w:rsid w:val="00E61186"/>
    <w:rsid w:val="00E615D1"/>
    <w:rsid w:val="00E62ECA"/>
    <w:rsid w:val="00E65442"/>
    <w:rsid w:val="00E6573E"/>
    <w:rsid w:val="00E65B10"/>
    <w:rsid w:val="00E660F1"/>
    <w:rsid w:val="00E66DA5"/>
    <w:rsid w:val="00E67C96"/>
    <w:rsid w:val="00E70E52"/>
    <w:rsid w:val="00E73CFA"/>
    <w:rsid w:val="00E76B7E"/>
    <w:rsid w:val="00E76C32"/>
    <w:rsid w:val="00E7724F"/>
    <w:rsid w:val="00E77270"/>
    <w:rsid w:val="00E826A7"/>
    <w:rsid w:val="00E8326B"/>
    <w:rsid w:val="00E839C2"/>
    <w:rsid w:val="00E8458A"/>
    <w:rsid w:val="00E84EE8"/>
    <w:rsid w:val="00E85FC4"/>
    <w:rsid w:val="00E8795C"/>
    <w:rsid w:val="00E913C0"/>
    <w:rsid w:val="00E91E9E"/>
    <w:rsid w:val="00E92507"/>
    <w:rsid w:val="00E94010"/>
    <w:rsid w:val="00E94205"/>
    <w:rsid w:val="00E94978"/>
    <w:rsid w:val="00E94D9F"/>
    <w:rsid w:val="00E954CA"/>
    <w:rsid w:val="00E97EED"/>
    <w:rsid w:val="00EA039F"/>
    <w:rsid w:val="00EA1411"/>
    <w:rsid w:val="00EA1C34"/>
    <w:rsid w:val="00EA2208"/>
    <w:rsid w:val="00EA2E81"/>
    <w:rsid w:val="00EA303F"/>
    <w:rsid w:val="00EA355C"/>
    <w:rsid w:val="00EA437A"/>
    <w:rsid w:val="00EA4F57"/>
    <w:rsid w:val="00EA52BA"/>
    <w:rsid w:val="00EA6381"/>
    <w:rsid w:val="00EA6498"/>
    <w:rsid w:val="00EA6553"/>
    <w:rsid w:val="00EB0748"/>
    <w:rsid w:val="00EB0A99"/>
    <w:rsid w:val="00EB0E43"/>
    <w:rsid w:val="00EB29B0"/>
    <w:rsid w:val="00EB5922"/>
    <w:rsid w:val="00EB6C37"/>
    <w:rsid w:val="00EB7137"/>
    <w:rsid w:val="00EB7190"/>
    <w:rsid w:val="00EB7844"/>
    <w:rsid w:val="00EB7896"/>
    <w:rsid w:val="00EB7B92"/>
    <w:rsid w:val="00EC02D7"/>
    <w:rsid w:val="00EC0B0A"/>
    <w:rsid w:val="00EC0FB2"/>
    <w:rsid w:val="00EC1B37"/>
    <w:rsid w:val="00EC2607"/>
    <w:rsid w:val="00EC279B"/>
    <w:rsid w:val="00EC2BB1"/>
    <w:rsid w:val="00EC2F2A"/>
    <w:rsid w:val="00EC3491"/>
    <w:rsid w:val="00EC5697"/>
    <w:rsid w:val="00EC69AB"/>
    <w:rsid w:val="00EC6F2E"/>
    <w:rsid w:val="00EC7D11"/>
    <w:rsid w:val="00ED0EDB"/>
    <w:rsid w:val="00ED1299"/>
    <w:rsid w:val="00ED31E5"/>
    <w:rsid w:val="00ED3649"/>
    <w:rsid w:val="00ED4A14"/>
    <w:rsid w:val="00ED4A1E"/>
    <w:rsid w:val="00ED4E6F"/>
    <w:rsid w:val="00ED5F01"/>
    <w:rsid w:val="00ED6689"/>
    <w:rsid w:val="00ED6821"/>
    <w:rsid w:val="00ED7C2A"/>
    <w:rsid w:val="00ED7CDC"/>
    <w:rsid w:val="00EE11A7"/>
    <w:rsid w:val="00EE13F3"/>
    <w:rsid w:val="00EE2B92"/>
    <w:rsid w:val="00EE2FD2"/>
    <w:rsid w:val="00EE36F8"/>
    <w:rsid w:val="00EE3FF7"/>
    <w:rsid w:val="00EE41E5"/>
    <w:rsid w:val="00EE4540"/>
    <w:rsid w:val="00EE5064"/>
    <w:rsid w:val="00EE60E7"/>
    <w:rsid w:val="00EE6331"/>
    <w:rsid w:val="00EE68A1"/>
    <w:rsid w:val="00EE6B52"/>
    <w:rsid w:val="00EE6FA6"/>
    <w:rsid w:val="00EF1168"/>
    <w:rsid w:val="00EF1607"/>
    <w:rsid w:val="00EF24D7"/>
    <w:rsid w:val="00EF2BCC"/>
    <w:rsid w:val="00EF2ED3"/>
    <w:rsid w:val="00EF3436"/>
    <w:rsid w:val="00EF39F4"/>
    <w:rsid w:val="00EF3DAD"/>
    <w:rsid w:val="00EF41F2"/>
    <w:rsid w:val="00EF4249"/>
    <w:rsid w:val="00EF4BD9"/>
    <w:rsid w:val="00EF56D8"/>
    <w:rsid w:val="00EF6904"/>
    <w:rsid w:val="00EF745F"/>
    <w:rsid w:val="00EF7A1F"/>
    <w:rsid w:val="00F0004F"/>
    <w:rsid w:val="00F000AD"/>
    <w:rsid w:val="00F00B95"/>
    <w:rsid w:val="00F00E29"/>
    <w:rsid w:val="00F01FED"/>
    <w:rsid w:val="00F03D84"/>
    <w:rsid w:val="00F04C8B"/>
    <w:rsid w:val="00F05917"/>
    <w:rsid w:val="00F07D9A"/>
    <w:rsid w:val="00F103C9"/>
    <w:rsid w:val="00F103DA"/>
    <w:rsid w:val="00F10EE6"/>
    <w:rsid w:val="00F11499"/>
    <w:rsid w:val="00F115CD"/>
    <w:rsid w:val="00F116B8"/>
    <w:rsid w:val="00F15961"/>
    <w:rsid w:val="00F17045"/>
    <w:rsid w:val="00F17476"/>
    <w:rsid w:val="00F174FD"/>
    <w:rsid w:val="00F17789"/>
    <w:rsid w:val="00F1783D"/>
    <w:rsid w:val="00F2057E"/>
    <w:rsid w:val="00F220FB"/>
    <w:rsid w:val="00F22532"/>
    <w:rsid w:val="00F22DC6"/>
    <w:rsid w:val="00F24B2C"/>
    <w:rsid w:val="00F26FB0"/>
    <w:rsid w:val="00F272F9"/>
    <w:rsid w:val="00F27A9C"/>
    <w:rsid w:val="00F27E43"/>
    <w:rsid w:val="00F323F6"/>
    <w:rsid w:val="00F3288E"/>
    <w:rsid w:val="00F328F7"/>
    <w:rsid w:val="00F32A39"/>
    <w:rsid w:val="00F32C37"/>
    <w:rsid w:val="00F33911"/>
    <w:rsid w:val="00F34B82"/>
    <w:rsid w:val="00F34BBC"/>
    <w:rsid w:val="00F35B2D"/>
    <w:rsid w:val="00F35CDD"/>
    <w:rsid w:val="00F37E7C"/>
    <w:rsid w:val="00F40102"/>
    <w:rsid w:val="00F41943"/>
    <w:rsid w:val="00F43224"/>
    <w:rsid w:val="00F433AC"/>
    <w:rsid w:val="00F46B79"/>
    <w:rsid w:val="00F4716D"/>
    <w:rsid w:val="00F47AAD"/>
    <w:rsid w:val="00F50B85"/>
    <w:rsid w:val="00F51DEA"/>
    <w:rsid w:val="00F5287B"/>
    <w:rsid w:val="00F52C8A"/>
    <w:rsid w:val="00F53028"/>
    <w:rsid w:val="00F5375F"/>
    <w:rsid w:val="00F53DDE"/>
    <w:rsid w:val="00F551D6"/>
    <w:rsid w:val="00F5618D"/>
    <w:rsid w:val="00F56554"/>
    <w:rsid w:val="00F56887"/>
    <w:rsid w:val="00F56B5D"/>
    <w:rsid w:val="00F56E90"/>
    <w:rsid w:val="00F57B62"/>
    <w:rsid w:val="00F60338"/>
    <w:rsid w:val="00F60DBC"/>
    <w:rsid w:val="00F60F5B"/>
    <w:rsid w:val="00F62F9B"/>
    <w:rsid w:val="00F65B48"/>
    <w:rsid w:val="00F702CF"/>
    <w:rsid w:val="00F70D0D"/>
    <w:rsid w:val="00F7214E"/>
    <w:rsid w:val="00F7286E"/>
    <w:rsid w:val="00F73134"/>
    <w:rsid w:val="00F73200"/>
    <w:rsid w:val="00F73938"/>
    <w:rsid w:val="00F74866"/>
    <w:rsid w:val="00F7541A"/>
    <w:rsid w:val="00F7581A"/>
    <w:rsid w:val="00F82049"/>
    <w:rsid w:val="00F83779"/>
    <w:rsid w:val="00F846C1"/>
    <w:rsid w:val="00F850A4"/>
    <w:rsid w:val="00F8676F"/>
    <w:rsid w:val="00F9045F"/>
    <w:rsid w:val="00F90A90"/>
    <w:rsid w:val="00F90CED"/>
    <w:rsid w:val="00F90F70"/>
    <w:rsid w:val="00F91091"/>
    <w:rsid w:val="00F91ADB"/>
    <w:rsid w:val="00F93905"/>
    <w:rsid w:val="00F94C28"/>
    <w:rsid w:val="00F95009"/>
    <w:rsid w:val="00F953BC"/>
    <w:rsid w:val="00F96020"/>
    <w:rsid w:val="00F96F8C"/>
    <w:rsid w:val="00F97917"/>
    <w:rsid w:val="00FA0242"/>
    <w:rsid w:val="00FA079F"/>
    <w:rsid w:val="00FA3AD1"/>
    <w:rsid w:val="00FA4214"/>
    <w:rsid w:val="00FA50F3"/>
    <w:rsid w:val="00FA6084"/>
    <w:rsid w:val="00FA634B"/>
    <w:rsid w:val="00FA7BE7"/>
    <w:rsid w:val="00FB1645"/>
    <w:rsid w:val="00FB23C5"/>
    <w:rsid w:val="00FB3AE0"/>
    <w:rsid w:val="00FB3FCD"/>
    <w:rsid w:val="00FB4C81"/>
    <w:rsid w:val="00FB5307"/>
    <w:rsid w:val="00FB5720"/>
    <w:rsid w:val="00FB7716"/>
    <w:rsid w:val="00FB7C30"/>
    <w:rsid w:val="00FB7C56"/>
    <w:rsid w:val="00FB7FEC"/>
    <w:rsid w:val="00FC0F01"/>
    <w:rsid w:val="00FC32AA"/>
    <w:rsid w:val="00FC585A"/>
    <w:rsid w:val="00FC6546"/>
    <w:rsid w:val="00FC7886"/>
    <w:rsid w:val="00FD10EA"/>
    <w:rsid w:val="00FD1CE0"/>
    <w:rsid w:val="00FD2780"/>
    <w:rsid w:val="00FD3636"/>
    <w:rsid w:val="00FD36A1"/>
    <w:rsid w:val="00FD4192"/>
    <w:rsid w:val="00FD4A8D"/>
    <w:rsid w:val="00FD5003"/>
    <w:rsid w:val="00FD5018"/>
    <w:rsid w:val="00FD532E"/>
    <w:rsid w:val="00FD58FD"/>
    <w:rsid w:val="00FD60EB"/>
    <w:rsid w:val="00FD68BB"/>
    <w:rsid w:val="00FD71F2"/>
    <w:rsid w:val="00FD7828"/>
    <w:rsid w:val="00FE11BA"/>
    <w:rsid w:val="00FE178B"/>
    <w:rsid w:val="00FE2DD3"/>
    <w:rsid w:val="00FE2E8F"/>
    <w:rsid w:val="00FE3919"/>
    <w:rsid w:val="00FE541D"/>
    <w:rsid w:val="00FE6069"/>
    <w:rsid w:val="00FE6424"/>
    <w:rsid w:val="00FE6ECC"/>
    <w:rsid w:val="00FE6F20"/>
    <w:rsid w:val="00FF09B2"/>
    <w:rsid w:val="00FF2042"/>
    <w:rsid w:val="00FF3918"/>
    <w:rsid w:val="00FF3E9E"/>
    <w:rsid w:val="00FF42A3"/>
    <w:rsid w:val="00FF547C"/>
    <w:rsid w:val="00FF5EDA"/>
    <w:rsid w:val="00FF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B1995B5"/>
  <w15:chartTrackingRefBased/>
  <w15:docId w15:val="{1274E349-132E-4A36-9301-ED8F03736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Calibri" w:hAnsi="Helvetica Neue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AD"/>
    <w:rPr>
      <w:szCs w:val="24"/>
    </w:rPr>
  </w:style>
  <w:style w:type="paragraph" w:styleId="Heading1">
    <w:name w:val="heading 1"/>
    <w:basedOn w:val="Normal"/>
    <w:next w:val="Normal"/>
    <w:link w:val="Heading1Char"/>
    <w:qFormat/>
    <w:rsid w:val="00D310D2"/>
    <w:pPr>
      <w:keepNext/>
      <w:jc w:val="center"/>
      <w:outlineLvl w:val="0"/>
    </w:pPr>
    <w:rPr>
      <w:rFonts w:ascii="Times New Roman" w:eastAsia="Times New Roman" w:hAnsi="Times New Roman"/>
      <w:b/>
      <w:bCs/>
      <w:sz w:val="16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F05"/>
    <w:pPr>
      <w:keepNext/>
      <w:spacing w:before="240" w:after="60"/>
      <w:outlineLvl w:val="1"/>
    </w:pPr>
    <w:rPr>
      <w:rFonts w:ascii="Cambria" w:eastAsia="SimSun" w:hAnsi="Cambria"/>
      <w:b/>
      <w:bCs/>
      <w:i/>
      <w:iCs/>
      <w:sz w:val="28"/>
      <w:szCs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944736"/>
    <w:rPr>
      <w:rFonts w:eastAsia="Times New Roman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87E0C"/>
    <w:pPr>
      <w:framePr w:w="7920" w:h="1980" w:hRule="exact" w:hSpace="180" w:wrap="auto" w:hAnchor="page" w:xAlign="center" w:yAlign="bottom"/>
      <w:ind w:left="2880"/>
    </w:pPr>
    <w:rPr>
      <w:rFonts w:eastAsia="Times New Roman"/>
      <w:sz w:val="22"/>
      <w:szCs w:val="22"/>
    </w:rPr>
  </w:style>
  <w:style w:type="character" w:customStyle="1" w:styleId="Heading1Char">
    <w:name w:val="Heading 1 Char"/>
    <w:link w:val="Heading1"/>
    <w:rsid w:val="00D310D2"/>
    <w:rPr>
      <w:rFonts w:ascii="Times New Roman" w:eastAsia="Times New Roman" w:hAnsi="Times New Roman" w:cs="Times New Roman"/>
      <w:b/>
      <w:bCs/>
      <w:sz w:val="16"/>
    </w:rPr>
  </w:style>
  <w:style w:type="paragraph" w:styleId="Title">
    <w:name w:val="Title"/>
    <w:basedOn w:val="Normal"/>
    <w:link w:val="TitleChar"/>
    <w:qFormat/>
    <w:rsid w:val="00D310D2"/>
    <w:pPr>
      <w:jc w:val="center"/>
    </w:pPr>
    <w:rPr>
      <w:rFonts w:ascii="Times New Roman" w:eastAsia="Times New Roman" w:hAnsi="Times New Roman"/>
      <w:i/>
      <w:iCs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D310D2"/>
    <w:rPr>
      <w:rFonts w:ascii="Times New Roman" w:eastAsia="Times New Roman" w:hAnsi="Times New Roman" w:cs="Times New Roman"/>
      <w:i/>
      <w:iCs/>
      <w:sz w:val="28"/>
      <w:szCs w:val="20"/>
    </w:rPr>
  </w:style>
  <w:style w:type="paragraph" w:styleId="Subtitle">
    <w:name w:val="Subtitle"/>
    <w:basedOn w:val="Normal"/>
    <w:link w:val="SubtitleChar"/>
    <w:uiPriority w:val="11"/>
    <w:qFormat/>
    <w:rsid w:val="00D310D2"/>
    <w:rPr>
      <w:rFonts w:ascii="Times New Roman" w:eastAsia="Times New Roman" w:hAnsi="Times New Roman"/>
      <w:b/>
      <w:sz w:val="28"/>
      <w:szCs w:val="20"/>
      <w:lang w:val="x-none" w:eastAsia="x-none"/>
    </w:rPr>
  </w:style>
  <w:style w:type="character" w:customStyle="1" w:styleId="SubtitleChar">
    <w:name w:val="Subtitle Char"/>
    <w:link w:val="Subtitle"/>
    <w:uiPriority w:val="11"/>
    <w:rsid w:val="00D310D2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D310D2"/>
    <w:pPr>
      <w:ind w:left="720"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10D2"/>
  </w:style>
  <w:style w:type="paragraph" w:styleId="Footer">
    <w:name w:val="footer"/>
    <w:basedOn w:val="Normal"/>
    <w:link w:val="Foot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10D2"/>
  </w:style>
  <w:style w:type="paragraph" w:styleId="BalloonText">
    <w:name w:val="Balloon Text"/>
    <w:basedOn w:val="Normal"/>
    <w:link w:val="BalloonTextChar"/>
    <w:uiPriority w:val="99"/>
    <w:semiHidden/>
    <w:unhideWhenUsed/>
    <w:rsid w:val="00BB39E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B39E1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A10F05"/>
    <w:rPr>
      <w:rFonts w:ascii="Cambria" w:eastAsia="SimSun" w:hAnsi="Cambria" w:cs="Times New Roman"/>
      <w:b/>
      <w:bCs/>
      <w:i/>
      <w:iCs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BA7A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5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1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lavallee@mvpc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3AF34-66B4-43A8-9325-B63D0B503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Lavallee</dc:creator>
  <cp:keywords/>
  <cp:lastModifiedBy>Nancy Lavallee</cp:lastModifiedBy>
  <cp:revision>3</cp:revision>
  <cp:lastPrinted>2020-01-09T16:53:00Z</cp:lastPrinted>
  <dcterms:created xsi:type="dcterms:W3CDTF">2021-01-15T15:33:00Z</dcterms:created>
  <dcterms:modified xsi:type="dcterms:W3CDTF">2021-01-15T15:33:00Z</dcterms:modified>
</cp:coreProperties>
</file>